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210D85" w14:textId="445738A6" w:rsidR="00205545" w:rsidRDefault="00205545" w:rsidP="00205545">
      <w:pPr>
        <w:spacing w:before="100" w:after="0" w:line="240" w:lineRule="auto"/>
        <w:ind w:right="-711" w:hanging="709"/>
        <w:jc w:val="center"/>
        <w:rPr>
          <w:rFonts w:ascii="Arial" w:eastAsia="Times New Roman" w:hAnsi="Arial" w:cs="Arial"/>
          <w:b/>
          <w:sz w:val="32"/>
          <w:szCs w:val="32"/>
          <w:lang w:val="cs-CZ" w:eastAsia="cs-CZ"/>
        </w:rPr>
      </w:pPr>
      <w:r w:rsidRPr="00205545">
        <w:rPr>
          <w:rFonts w:ascii="Arial" w:eastAsia="Times New Roman" w:hAnsi="Arial" w:cs="Arial"/>
          <w:b/>
          <w:sz w:val="32"/>
          <w:szCs w:val="32"/>
          <w:lang w:val="cs-CZ" w:eastAsia="cs-CZ"/>
        </w:rPr>
        <w:t>PROHLÁŠENÍ O BANKOVNÍM ÚČTU</w:t>
      </w:r>
    </w:p>
    <w:p w14:paraId="1F51BCB6" w14:textId="287B99C4" w:rsidR="001C6B93" w:rsidRPr="001C6B93" w:rsidRDefault="001C6B93" w:rsidP="00205545">
      <w:pPr>
        <w:spacing w:before="100" w:after="0" w:line="240" w:lineRule="auto"/>
        <w:ind w:right="-711" w:hanging="709"/>
        <w:jc w:val="center"/>
        <w:rPr>
          <w:rFonts w:ascii="Arial" w:eastAsia="Times New Roman" w:hAnsi="Arial" w:cs="Arial"/>
          <w:b/>
          <w:sz w:val="24"/>
          <w:szCs w:val="24"/>
          <w:lang w:val="cs-CZ" w:eastAsia="cs-CZ"/>
        </w:rPr>
      </w:pPr>
      <w:r w:rsidRPr="001C6B93">
        <w:rPr>
          <w:rFonts w:ascii="Arial" w:eastAsia="Times New Roman" w:hAnsi="Arial" w:cs="Arial"/>
          <w:b/>
          <w:sz w:val="24"/>
          <w:szCs w:val="24"/>
          <w:lang w:val="cs-CZ" w:eastAsia="cs-CZ"/>
        </w:rPr>
        <w:t>Příloha III</w:t>
      </w:r>
    </w:p>
    <w:p w14:paraId="5B1071B8" w14:textId="77777777" w:rsidR="00205545" w:rsidRPr="00205545" w:rsidRDefault="00205545" w:rsidP="00205545">
      <w:pPr>
        <w:autoSpaceDE w:val="0"/>
        <w:autoSpaceDN w:val="0"/>
        <w:spacing w:before="100" w:after="0" w:line="240" w:lineRule="auto"/>
        <w:ind w:right="-2"/>
        <w:jc w:val="both"/>
        <w:rPr>
          <w:rFonts w:ascii="Arial" w:eastAsia="Times New Roman" w:hAnsi="Arial" w:cs="Arial"/>
          <w:sz w:val="20"/>
          <w:szCs w:val="20"/>
          <w:lang w:val="cs-CZ" w:eastAsia="cs-CZ"/>
        </w:rPr>
      </w:pPr>
    </w:p>
    <w:p w14:paraId="20E787D9" w14:textId="77A2A5A9" w:rsidR="00205545" w:rsidRPr="00205545" w:rsidRDefault="00205545" w:rsidP="00205545">
      <w:pPr>
        <w:keepNext/>
        <w:autoSpaceDE w:val="0"/>
        <w:autoSpaceDN w:val="0"/>
        <w:spacing w:before="100" w:after="0" w:line="240" w:lineRule="auto"/>
        <w:ind w:left="-142" w:right="-142"/>
        <w:jc w:val="both"/>
        <w:outlineLvl w:val="0"/>
        <w:rPr>
          <w:rFonts w:ascii="Arial" w:eastAsia="Times New Roman" w:hAnsi="Arial" w:cs="Arial"/>
          <w:bCs/>
          <w:sz w:val="20"/>
          <w:szCs w:val="20"/>
          <w:lang w:val="cs-CZ" w:eastAsia="cs-CZ"/>
        </w:rPr>
      </w:pPr>
      <w:r w:rsidRPr="00205545">
        <w:rPr>
          <w:rFonts w:ascii="Arial" w:eastAsia="Times New Roman" w:hAnsi="Arial" w:cs="Arial"/>
          <w:bCs/>
          <w:sz w:val="20"/>
          <w:szCs w:val="20"/>
          <w:lang w:val="cs-CZ" w:eastAsia="cs-CZ"/>
        </w:rPr>
        <w:t>Žádám, aby mi finanční podpora na pokrytí výdajů spojených se studijním pobytem Erasmus+</w:t>
      </w:r>
      <w:r w:rsidR="00684E6B">
        <w:rPr>
          <w:rFonts w:ascii="Arial" w:eastAsia="Times New Roman" w:hAnsi="Arial" w:cs="Arial"/>
          <w:bCs/>
          <w:sz w:val="20"/>
          <w:szCs w:val="20"/>
          <w:vertAlign w:val="superscript"/>
          <w:lang w:val="cs-CZ" w:eastAsia="cs-CZ"/>
        </w:rPr>
        <w:t xml:space="preserve"> </w:t>
      </w:r>
      <w:r w:rsidRPr="00205545"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v </w:t>
      </w:r>
      <w:sdt>
        <w:sdtPr>
          <w:rPr>
            <w:rFonts w:ascii="Arial" w:eastAsia="Times New Roman" w:hAnsi="Arial" w:cs="Arial"/>
            <w:b/>
            <w:bCs/>
            <w:sz w:val="20"/>
            <w:szCs w:val="20"/>
            <w:lang w:val="cs-CZ" w:eastAsia="cs-CZ"/>
          </w:rPr>
          <w:id w:val="550033762"/>
          <w:placeholder>
            <w:docPart w:val="26BEBA5CBFED144CB8C0E5C275B0D5B4"/>
          </w:placeholder>
        </w:sdtPr>
        <w:sdtContent>
          <w:r w:rsidRPr="00205545">
            <w:rPr>
              <w:rFonts w:ascii="Arial" w:eastAsia="Times New Roman" w:hAnsi="Arial" w:cs="Arial"/>
              <w:b/>
              <w:bCs/>
              <w:sz w:val="20"/>
              <w:szCs w:val="20"/>
              <w:lang w:val="cs-CZ" w:eastAsia="cs-CZ"/>
            </w:rPr>
            <w:t>země</w:t>
          </w:r>
        </w:sdtContent>
      </w:sdt>
      <w:r w:rsidRPr="00205545">
        <w:rPr>
          <w:rFonts w:ascii="Arial" w:eastAsia="Times New Roman" w:hAnsi="Arial" w:cs="Arial"/>
          <w:b/>
          <w:bCs/>
          <w:sz w:val="20"/>
          <w:szCs w:val="20"/>
          <w:lang w:val="cs-CZ" w:eastAsia="cs-CZ"/>
        </w:rPr>
        <w:t xml:space="preserve"> </w:t>
      </w:r>
      <w:r w:rsidRPr="00205545">
        <w:rPr>
          <w:rFonts w:ascii="Arial" w:eastAsia="Times New Roman" w:hAnsi="Arial" w:cs="Arial"/>
          <w:bCs/>
          <w:sz w:val="20"/>
          <w:szCs w:val="20"/>
          <w:lang w:val="cs-CZ" w:eastAsia="cs-CZ"/>
        </w:rPr>
        <w:t>byla poukázána na bankovní účet s níže uvedenou specifikací:</w:t>
      </w:r>
    </w:p>
    <w:p w14:paraId="6D5347CD" w14:textId="77777777" w:rsidR="00205545" w:rsidRPr="00205545" w:rsidRDefault="00205545" w:rsidP="00205545">
      <w:pPr>
        <w:autoSpaceDE w:val="0"/>
        <w:autoSpaceDN w:val="0"/>
        <w:spacing w:before="100" w:after="0" w:line="240" w:lineRule="auto"/>
        <w:ind w:right="-2"/>
        <w:jc w:val="both"/>
        <w:rPr>
          <w:rFonts w:ascii="Arial" w:eastAsia="Times New Roman" w:hAnsi="Arial" w:cs="Arial"/>
          <w:sz w:val="4"/>
          <w:szCs w:val="4"/>
          <w:lang w:val="cs-CZ" w:eastAsia="cs-CZ"/>
        </w:rPr>
      </w:pPr>
    </w:p>
    <w:tbl>
      <w:tblPr>
        <w:tblW w:w="10490" w:type="dxa"/>
        <w:tblInd w:w="-601" w:type="dxa"/>
        <w:tblLook w:val="01E0" w:firstRow="1" w:lastRow="1" w:firstColumn="1" w:lastColumn="1" w:noHBand="0" w:noVBand="0"/>
      </w:tblPr>
      <w:tblGrid>
        <w:gridCol w:w="4253"/>
        <w:gridCol w:w="6237"/>
      </w:tblGrid>
      <w:tr w:rsidR="00205545" w:rsidRPr="00205545" w14:paraId="7968D00C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2EF6779D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Název banky:</w:t>
            </w:r>
          </w:p>
        </w:tc>
        <w:sdt>
          <w:sdtPr>
            <w:rPr>
              <w:rFonts w:ascii="Arial" w:eastAsia="Times New Roman" w:hAnsi="Arial" w:cs="Arial"/>
              <w:b/>
              <w:lang w:val="cs-CZ" w:eastAsia="cs-CZ"/>
            </w:rPr>
            <w:id w:val="-696003075"/>
            <w:placeholder>
              <w:docPart w:val="49FDD4FFAACC734C8668A5C2CE73B67B"/>
            </w:placeholder>
          </w:sdtPr>
          <w:sdtContent>
            <w:tc>
              <w:tcPr>
                <w:tcW w:w="6237" w:type="dxa"/>
                <w:tcBorders>
                  <w:top w:val="nil"/>
                  <w:bottom w:val="dotted" w:sz="8" w:space="0" w:color="auto"/>
                </w:tcBorders>
                <w:vAlign w:val="bottom"/>
              </w:tcPr>
              <w:p w14:paraId="40578A7E" w14:textId="77777777" w:rsidR="00205545" w:rsidRPr="00205545" w:rsidRDefault="0020554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úplný název banky</w:t>
                </w:r>
              </w:p>
            </w:tc>
          </w:sdtContent>
        </w:sdt>
      </w:tr>
      <w:tr w:rsidR="00205545" w:rsidRPr="003615BF" w14:paraId="7AA637FD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68C98AF9" w14:textId="3366F74C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Jméno majitele účtu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-1268610479"/>
              <w:placeholder>
                <w:docPart w:val="542E9186F4A13B4DA61E7F72196A58A4"/>
              </w:placeholder>
            </w:sdtPr>
            <w:sdtContent>
              <w:sdt>
                <w:sdtPr>
                  <w:rPr>
                    <w:rFonts w:ascii="Arial" w:eastAsia="Times New Roman" w:hAnsi="Arial" w:cs="Arial"/>
                    <w:b/>
                    <w:lang w:val="cs-CZ" w:eastAsia="cs-CZ"/>
                  </w:rPr>
                  <w:id w:val="239523464"/>
                  <w:placeholder>
                    <w:docPart w:val="394147E3B502104FB2E2B6C7926245EA"/>
                  </w:placeholder>
                </w:sdtPr>
                <w:sdtContent>
                  <w:p w14:paraId="16E56D7E" w14:textId="1D6C0704" w:rsidR="00205545" w:rsidRPr="00205545" w:rsidRDefault="00205545" w:rsidP="00205545">
                    <w:pPr>
                      <w:autoSpaceDE w:val="0"/>
                      <w:autoSpaceDN w:val="0"/>
                      <w:spacing w:after="0" w:line="240" w:lineRule="auto"/>
                      <w:ind w:firstLine="317"/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</w:pPr>
                    <w:r w:rsidRPr="0020554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úplné jméno </w:t>
                    </w:r>
                    <w:r w:rsidR="00126B86" w:rsidRPr="00126B86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majitele</w:t>
                    </w:r>
                    <w:r w:rsidRPr="0020554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 účtu</w:t>
                    </w:r>
                  </w:p>
                </w:sdtContent>
              </w:sdt>
            </w:sdtContent>
          </w:sdt>
        </w:tc>
      </w:tr>
      <w:tr w:rsidR="00205545" w:rsidRPr="003615BF" w14:paraId="5B0EDD35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55BECE1C" w14:textId="02FEB4C9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Příjmení </w:t>
            </w:r>
            <w:r w:rsidR="00126B86"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majitele</w:t>
            </w: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účtu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-1519151923"/>
              <w:placeholder>
                <w:docPart w:val="EC9E3EE8C970E242BFBDF6C91CC72742"/>
              </w:placeholder>
            </w:sdtPr>
            <w:sdtContent>
              <w:sdt>
                <w:sdtPr>
                  <w:rPr>
                    <w:rFonts w:ascii="Arial" w:eastAsia="Times New Roman" w:hAnsi="Arial" w:cs="Arial"/>
                    <w:b/>
                    <w:lang w:val="cs-CZ" w:eastAsia="cs-CZ"/>
                  </w:rPr>
                  <w:id w:val="-547608442"/>
                  <w:placeholder>
                    <w:docPart w:val="5C315BCF19400844B8F4E92D08F6E898"/>
                  </w:placeholder>
                </w:sdtPr>
                <w:sdtContent>
                  <w:p w14:paraId="13F5E2EA" w14:textId="514DA1A3" w:rsidR="00205545" w:rsidRPr="00205545" w:rsidRDefault="00205545" w:rsidP="00205545">
                    <w:pPr>
                      <w:autoSpaceDE w:val="0"/>
                      <w:autoSpaceDN w:val="0"/>
                      <w:spacing w:after="0" w:line="240" w:lineRule="auto"/>
                      <w:ind w:firstLine="317"/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</w:pPr>
                    <w:r w:rsidRPr="0020554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úplné příjmení </w:t>
                    </w:r>
                    <w:r w:rsidR="00126B86" w:rsidRPr="00126B86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majitele</w:t>
                    </w:r>
                    <w:r w:rsidRPr="0020554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 účtu</w:t>
                    </w:r>
                  </w:p>
                </w:sdtContent>
              </w:sdt>
            </w:sdtContent>
          </w:sdt>
        </w:tc>
      </w:tr>
      <w:tr w:rsidR="00205545" w:rsidRPr="003615BF" w14:paraId="336B2093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64492EEA" w14:textId="07FC54AB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Adresa </w:t>
            </w:r>
            <w:r w:rsidR="00126B86"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majitele</w:t>
            </w: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účtu:</w:t>
            </w:r>
          </w:p>
        </w:tc>
        <w:sdt>
          <w:sdtPr>
            <w:rPr>
              <w:rFonts w:ascii="Arial" w:eastAsia="Times New Roman" w:hAnsi="Arial" w:cs="Arial"/>
              <w:b/>
              <w:lang w:val="cs-CZ" w:eastAsia="cs-CZ"/>
            </w:rPr>
            <w:id w:val="102926077"/>
            <w:placeholder>
              <w:docPart w:val="2DAFBC2D2C0A0C47A69F73BC4E520D6C"/>
            </w:placeholder>
          </w:sdtPr>
          <w:sdtContent>
            <w:tc>
              <w:tcPr>
                <w:tcW w:w="6237" w:type="dxa"/>
                <w:tcBorders>
                  <w:top w:val="dotted" w:sz="8" w:space="0" w:color="auto"/>
                  <w:bottom w:val="dotted" w:sz="8" w:space="0" w:color="auto"/>
                </w:tcBorders>
                <w:vAlign w:val="bottom"/>
              </w:tcPr>
              <w:p w14:paraId="6699C017" w14:textId="1ED0E911" w:rsidR="00205545" w:rsidRPr="00205545" w:rsidRDefault="0020554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úplná adresa </w:t>
                </w:r>
                <w:r w:rsidR="00126B86" w:rsidRPr="00126B86">
                  <w:rPr>
                    <w:rFonts w:ascii="Arial" w:eastAsia="Times New Roman" w:hAnsi="Arial" w:cs="Arial"/>
                    <w:b/>
                    <w:lang w:val="cs-CZ" w:eastAsia="cs-CZ"/>
                  </w:rPr>
                  <w:t>majitele</w:t>
                </w:r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účtu </w:t>
                </w:r>
              </w:p>
            </w:tc>
          </w:sdtContent>
        </w:sdt>
      </w:tr>
      <w:tr w:rsidR="00205545" w:rsidRPr="00E112EE" w14:paraId="5F16BFBA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2FCD88A9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Číslo účtu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-415016709"/>
              <w:placeholder>
                <w:docPart w:val="56F029DE4C42364981FB41CFAE2BC81D"/>
              </w:placeholder>
            </w:sdtPr>
            <w:sdtContent>
              <w:p w14:paraId="7B008C64" w14:textId="77777777" w:rsidR="00205545" w:rsidRPr="00205545" w:rsidRDefault="0020554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číslo účtu včetně kódu banky</w:t>
                </w:r>
              </w:p>
            </w:sdtContent>
          </w:sdt>
        </w:tc>
      </w:tr>
      <w:tr w:rsidR="00472C74" w:rsidRPr="00E112EE" w14:paraId="1F360325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06C635E4" w14:textId="2EED24FC" w:rsidR="00472C74" w:rsidRPr="00205545" w:rsidRDefault="00750E81" w:rsidP="00472C74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IBAN</w:t>
            </w:r>
            <w:r w:rsidR="00472C74"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p w14:paraId="7D0E0DD8" w14:textId="0D0CAB7A" w:rsidR="00472C74" w:rsidRPr="00205545" w:rsidRDefault="00000000" w:rsidP="00472C74">
            <w:pPr>
              <w:autoSpaceDE w:val="0"/>
              <w:autoSpaceDN w:val="0"/>
              <w:spacing w:after="0" w:line="240" w:lineRule="auto"/>
              <w:ind w:firstLine="317"/>
              <w:rPr>
                <w:rFonts w:ascii="Arial" w:eastAsia="Times New Roman" w:hAnsi="Arial" w:cs="Arial"/>
                <w:b/>
                <w:lang w:val="cs-CZ" w:eastAsia="cs-CZ"/>
              </w:rPr>
            </w:pPr>
            <w:sdt>
              <w:sdtPr>
                <w:rPr>
                  <w:rFonts w:ascii="Arial" w:eastAsia="Times New Roman" w:hAnsi="Arial" w:cs="Arial"/>
                  <w:b/>
                  <w:lang w:val="cs-CZ" w:eastAsia="cs-CZ"/>
                </w:rPr>
                <w:id w:val="-1445451860"/>
                <w:placeholder>
                  <w:docPart w:val="9F71D4C6075549D18FDC8C7BB4DDD749"/>
                </w:placeholder>
              </w:sdtPr>
              <w:sdtContent>
                <w:proofErr w:type="spellStart"/>
                <w:r w:rsidR="00750E81">
                  <w:rPr>
                    <w:rFonts w:ascii="Arial" w:eastAsia="Times New Roman" w:hAnsi="Arial" w:cs="Arial"/>
                    <w:b/>
                    <w:lang w:val="cs-CZ" w:eastAsia="cs-CZ"/>
                  </w:rPr>
                  <w:t>SKxx</w:t>
                </w:r>
                <w:proofErr w:type="spellEnd"/>
                <w:r w:rsidR="00750E81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="00750E81">
                  <w:rPr>
                    <w:rFonts w:ascii="Arial" w:eastAsia="Times New Roman" w:hAnsi="Arial" w:cs="Arial"/>
                    <w:b/>
                    <w:lang w:val="cs-CZ" w:eastAsia="cs-CZ"/>
                  </w:rPr>
                  <w:t>xxxx</w:t>
                </w:r>
                <w:proofErr w:type="spellEnd"/>
                <w:r w:rsidR="00750E81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="00750E81">
                  <w:rPr>
                    <w:rFonts w:ascii="Arial" w:eastAsia="Times New Roman" w:hAnsi="Arial" w:cs="Arial"/>
                    <w:b/>
                    <w:lang w:val="cs-CZ" w:eastAsia="cs-CZ"/>
                  </w:rPr>
                  <w:t>xxxx</w:t>
                </w:r>
                <w:proofErr w:type="spellEnd"/>
                <w:r w:rsidR="00750E81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="00750E81">
                  <w:rPr>
                    <w:rFonts w:ascii="Arial" w:eastAsia="Times New Roman" w:hAnsi="Arial" w:cs="Arial"/>
                    <w:b/>
                    <w:lang w:val="cs-CZ" w:eastAsia="cs-CZ"/>
                  </w:rPr>
                  <w:t>xxxx</w:t>
                </w:r>
                <w:proofErr w:type="spellEnd"/>
                <w:r w:rsidR="00750E81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="00750E81">
                  <w:rPr>
                    <w:rFonts w:ascii="Arial" w:eastAsia="Times New Roman" w:hAnsi="Arial" w:cs="Arial"/>
                    <w:b/>
                    <w:lang w:val="cs-CZ" w:eastAsia="cs-CZ"/>
                  </w:rPr>
                  <w:t>xxxx</w:t>
                </w:r>
                <w:proofErr w:type="spellEnd"/>
              </w:sdtContent>
            </w:sdt>
            <w:r w:rsidR="00750E81">
              <w:rPr>
                <w:rFonts w:ascii="Arial" w:eastAsia="Times New Roman" w:hAnsi="Arial" w:cs="Arial"/>
                <w:b/>
                <w:lang w:val="cs-CZ" w:eastAsia="cs-CZ"/>
              </w:rPr>
              <w:t xml:space="preserve"> </w:t>
            </w:r>
          </w:p>
        </w:tc>
      </w:tr>
      <w:tr w:rsidR="00BD4A2D" w:rsidRPr="00BD4A2D" w14:paraId="2E16A44B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762356AA" w14:textId="74E0F5F1" w:rsidR="00BD4A2D" w:rsidRPr="00205545" w:rsidRDefault="00750E81" w:rsidP="00BD4A2D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7D35F6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SWIFT (BIC)</w:t>
            </w:r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kód</w:t>
            </w:r>
            <w:r w:rsidR="00BD4A2D"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765884895"/>
              <w:placeholder>
                <w:docPart w:val="434F440A4CCE45399595C74A2A2F9565"/>
              </w:placeholder>
            </w:sdtPr>
            <w:sdtContent>
              <w:p w14:paraId="44C0A8C0" w14:textId="2EAB1A00" w:rsidR="00BD4A2D" w:rsidRPr="00205545" w:rsidRDefault="00750E81" w:rsidP="00BD4A2D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>
                  <w:rPr>
                    <w:rFonts w:ascii="Arial" w:eastAsia="Times New Roman" w:hAnsi="Arial" w:cs="Arial"/>
                    <w:b/>
                    <w:lang w:val="cs-CZ" w:eastAsia="cs-CZ"/>
                  </w:rPr>
                  <w:t>SWIFT kód</w:t>
                </w:r>
              </w:p>
            </w:sdtContent>
          </w:sdt>
        </w:tc>
      </w:tr>
      <w:tr w:rsidR="00BD4A2D" w:rsidRPr="00205545" w14:paraId="13E3B0A1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35A9A338" w14:textId="36BD6B47" w:rsidR="00BD4A2D" w:rsidRPr="00205545" w:rsidRDefault="00750E81" w:rsidP="00BD4A2D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Měna, ve které je účet veden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-1491946107"/>
              <w:placeholder>
                <w:docPart w:val="E8F9F08B8F3E4492B81854F84E21190F"/>
              </w:placeholder>
            </w:sdtPr>
            <w:sdtContent>
              <w:p w14:paraId="47E76A3E" w14:textId="0F753B45" w:rsidR="00BD4A2D" w:rsidRPr="00205545" w:rsidRDefault="00750E81" w:rsidP="00BD4A2D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>
                  <w:rPr>
                    <w:rFonts w:ascii="Arial" w:eastAsia="Times New Roman" w:hAnsi="Arial" w:cs="Arial"/>
                    <w:b/>
                    <w:lang w:val="cs-CZ" w:eastAsia="cs-CZ"/>
                  </w:rPr>
                  <w:t>vyberte měnu</w:t>
                </w:r>
              </w:p>
            </w:sdtContent>
          </w:sdt>
        </w:tc>
      </w:tr>
      <w:tr w:rsidR="00BD4A2D" w:rsidRPr="00205545" w14:paraId="52160F32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20FBDDBE" w14:textId="3CD92014" w:rsidR="00BD4A2D" w:rsidRPr="00205545" w:rsidRDefault="00750E81" w:rsidP="00BD4A2D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Jméno</w:t>
            </w:r>
            <w:r w:rsidR="00BD4A2D"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žadatele</w:t>
            </w:r>
            <w:r w:rsidR="00BD4A2D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*</w:t>
            </w:r>
            <w:proofErr w:type="spellStart"/>
            <w:r w:rsidR="00BD4A2D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ky</w:t>
            </w:r>
            <w:proofErr w:type="spellEnd"/>
            <w:r w:rsidR="00BD4A2D"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812292847"/>
              <w:placeholder>
                <w:docPart w:val="779352582E014F079FE0A22E134E85EF"/>
              </w:placeholder>
            </w:sdtPr>
            <w:sdtContent>
              <w:p w14:paraId="79767FE9" w14:textId="6663EC0F" w:rsidR="00BD4A2D" w:rsidRPr="00205545" w:rsidRDefault="00BD4A2D" w:rsidP="00BD4A2D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úplné </w:t>
                </w:r>
                <w:r w:rsidR="00750E81">
                  <w:rPr>
                    <w:rFonts w:ascii="Arial" w:eastAsia="Times New Roman" w:hAnsi="Arial" w:cs="Arial"/>
                    <w:b/>
                    <w:lang w:val="cs-CZ" w:eastAsia="cs-CZ"/>
                  </w:rPr>
                  <w:t>jméno</w:t>
                </w:r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r w:rsidRPr="00126B86">
                  <w:rPr>
                    <w:rFonts w:ascii="Arial" w:eastAsia="Times New Roman" w:hAnsi="Arial" w:cs="Arial"/>
                    <w:b/>
                    <w:lang w:val="cs-CZ" w:eastAsia="cs-CZ"/>
                  </w:rPr>
                  <w:t>žadatele*</w:t>
                </w:r>
                <w:proofErr w:type="spellStart"/>
                <w:r w:rsidRPr="00126B86">
                  <w:rPr>
                    <w:rFonts w:ascii="Arial" w:eastAsia="Times New Roman" w:hAnsi="Arial" w:cs="Arial"/>
                    <w:b/>
                    <w:lang w:val="cs-CZ" w:eastAsia="cs-CZ"/>
                  </w:rPr>
                  <w:t>ky</w:t>
                </w:r>
                <w:proofErr w:type="spellEnd"/>
              </w:p>
            </w:sdtContent>
          </w:sdt>
        </w:tc>
      </w:tr>
      <w:tr w:rsidR="00750E81" w:rsidRPr="00205545" w14:paraId="0D449684" w14:textId="77777777" w:rsidTr="006F6211">
        <w:trPr>
          <w:trHeight w:val="680"/>
        </w:trPr>
        <w:tc>
          <w:tcPr>
            <w:tcW w:w="4253" w:type="dxa"/>
            <w:vAlign w:val="bottom"/>
          </w:tcPr>
          <w:p w14:paraId="16D58A78" w14:textId="77777777" w:rsidR="00750E81" w:rsidRPr="00205545" w:rsidRDefault="00750E81" w:rsidP="006F6211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Příjmení žadatele</w:t>
            </w:r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*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ky</w:t>
            </w:r>
            <w:proofErr w:type="spellEnd"/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-41986403"/>
              <w:placeholder>
                <w:docPart w:val="17E48EC0C0CB4A07BC51AA4888D74D28"/>
              </w:placeholder>
            </w:sdtPr>
            <w:sdtContent>
              <w:p w14:paraId="192DCE00" w14:textId="77777777" w:rsidR="00750E81" w:rsidRPr="00205545" w:rsidRDefault="00750E81" w:rsidP="006F6211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úplné příjmení </w:t>
                </w:r>
                <w:r w:rsidRPr="00126B86">
                  <w:rPr>
                    <w:rFonts w:ascii="Arial" w:eastAsia="Times New Roman" w:hAnsi="Arial" w:cs="Arial"/>
                    <w:b/>
                    <w:lang w:val="cs-CZ" w:eastAsia="cs-CZ"/>
                  </w:rPr>
                  <w:t>žadatele*</w:t>
                </w:r>
                <w:proofErr w:type="spellStart"/>
                <w:r w:rsidRPr="00126B86">
                  <w:rPr>
                    <w:rFonts w:ascii="Arial" w:eastAsia="Times New Roman" w:hAnsi="Arial" w:cs="Arial"/>
                    <w:b/>
                    <w:lang w:val="cs-CZ" w:eastAsia="cs-CZ"/>
                  </w:rPr>
                  <w:t>ky</w:t>
                </w:r>
                <w:proofErr w:type="spellEnd"/>
              </w:p>
            </w:sdtContent>
          </w:sdt>
        </w:tc>
      </w:tr>
    </w:tbl>
    <w:p w14:paraId="643BF327" w14:textId="77777777" w:rsidR="00205545" w:rsidRPr="00205545" w:rsidRDefault="00205545" w:rsidP="00205545">
      <w:pPr>
        <w:autoSpaceDE w:val="0"/>
        <w:autoSpaceDN w:val="0"/>
        <w:spacing w:before="100" w:after="0" w:line="240" w:lineRule="auto"/>
        <w:rPr>
          <w:rFonts w:ascii="Arial" w:eastAsia="Times New Roman" w:hAnsi="Arial" w:cs="Arial"/>
          <w:sz w:val="20"/>
          <w:szCs w:val="20"/>
          <w:lang w:val="cs-CZ" w:eastAsia="cs-CZ"/>
        </w:rPr>
      </w:pPr>
    </w:p>
    <w:p w14:paraId="6AEC1660" w14:textId="77777777" w:rsidR="00205545" w:rsidRPr="00205545" w:rsidRDefault="00205545" w:rsidP="00205545">
      <w:pPr>
        <w:autoSpaceDE w:val="0"/>
        <w:autoSpaceDN w:val="0"/>
        <w:spacing w:before="100" w:after="0" w:line="240" w:lineRule="auto"/>
        <w:rPr>
          <w:rFonts w:ascii="Arial" w:eastAsia="Times New Roman" w:hAnsi="Arial" w:cs="Arial"/>
          <w:sz w:val="20"/>
          <w:szCs w:val="20"/>
          <w:lang w:val="cs-CZ" w:eastAsia="cs-CZ"/>
        </w:rPr>
      </w:pPr>
    </w:p>
    <w:tbl>
      <w:tblPr>
        <w:tblW w:w="10490" w:type="dxa"/>
        <w:tblInd w:w="-639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96"/>
        <w:gridCol w:w="3497"/>
        <w:gridCol w:w="3497"/>
      </w:tblGrid>
      <w:tr w:rsidR="00205545" w:rsidRPr="00E112EE" w14:paraId="3043E3A1" w14:textId="77777777" w:rsidTr="001203FF">
        <w:sdt>
          <w:sdtPr>
            <w:rPr>
              <w:rFonts w:ascii="Arial" w:eastAsia="Times New Roman" w:hAnsi="Arial" w:cs="Arial"/>
              <w:sz w:val="20"/>
              <w:szCs w:val="20"/>
              <w:lang w:val="cs-CZ" w:eastAsia="cs-CZ"/>
            </w:rPr>
            <w:id w:val="-1624379634"/>
            <w:placeholder>
              <w:docPart w:val="34569F9606E4C144BD608E721DD64E67"/>
            </w:placeholder>
            <w:showingPlcHdr/>
            <w:date>
              <w:dateFormat w:val="d.M.yyyy"/>
              <w:lid w:val="cs-CZ"/>
              <w:storeMappedDataAs w:val="dateTime"/>
              <w:calendar w:val="gregorian"/>
            </w:date>
          </w:sdtPr>
          <w:sdtContent>
            <w:tc>
              <w:tcPr>
                <w:tcW w:w="3496" w:type="dxa"/>
                <w:tcBorders>
                  <w:bottom w:val="dotted" w:sz="8" w:space="0" w:color="auto"/>
                </w:tcBorders>
              </w:tcPr>
              <w:p w14:paraId="7E2360B3" w14:textId="77777777" w:rsidR="00205545" w:rsidRPr="00205545" w:rsidRDefault="00205545" w:rsidP="00205545">
                <w:pPr>
                  <w:tabs>
                    <w:tab w:val="center" w:pos="1538"/>
                    <w:tab w:val="right" w:pos="3569"/>
                  </w:tabs>
                  <w:autoSpaceDE w:val="0"/>
                  <w:autoSpaceDN w:val="0"/>
                  <w:spacing w:before="100" w:after="0" w:line="240" w:lineRule="auto"/>
                  <w:ind w:left="-773" w:firstLine="281"/>
                  <w:jc w:val="center"/>
                  <w:rPr>
                    <w:rFonts w:ascii="Arial" w:eastAsia="Times New Roman" w:hAnsi="Arial" w:cs="Arial"/>
                    <w:sz w:val="20"/>
                    <w:szCs w:val="20"/>
                    <w:lang w:val="cs-CZ" w:eastAsia="cs-CZ"/>
                  </w:rPr>
                </w:pPr>
                <w:r w:rsidRPr="00205545">
                  <w:rPr>
                    <w:rFonts w:ascii="Arial" w:eastAsia="Times New Roman" w:hAnsi="Arial" w:cs="Arial"/>
                    <w:color w:val="808080"/>
                    <w:sz w:val="20"/>
                    <w:szCs w:val="20"/>
                    <w:lang w:val="cs-CZ" w:eastAsia="cs-CZ"/>
                  </w:rPr>
                  <w:t>Klikněte sem a zadejte datum.</w:t>
                </w:r>
              </w:p>
            </w:tc>
          </w:sdtContent>
        </w:sdt>
        <w:tc>
          <w:tcPr>
            <w:tcW w:w="3497" w:type="dxa"/>
          </w:tcPr>
          <w:p w14:paraId="2E41AEBC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left="-709" w:firstLine="70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</w:p>
        </w:tc>
        <w:tc>
          <w:tcPr>
            <w:tcW w:w="3497" w:type="dxa"/>
            <w:tcBorders>
              <w:bottom w:val="dotted" w:sz="8" w:space="0" w:color="auto"/>
            </w:tcBorders>
          </w:tcPr>
          <w:p w14:paraId="28D937F1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left="-709" w:firstLine="70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</w:p>
        </w:tc>
      </w:tr>
      <w:tr w:rsidR="00205545" w:rsidRPr="00205545" w14:paraId="230DB2A6" w14:textId="77777777" w:rsidTr="001203FF">
        <w:tc>
          <w:tcPr>
            <w:tcW w:w="3496" w:type="dxa"/>
            <w:tcBorders>
              <w:top w:val="dotted" w:sz="8" w:space="0" w:color="auto"/>
            </w:tcBorders>
          </w:tcPr>
          <w:p w14:paraId="3780717A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left="-709" w:firstLine="709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  <w:t>Datum</w:t>
            </w:r>
          </w:p>
        </w:tc>
        <w:tc>
          <w:tcPr>
            <w:tcW w:w="3497" w:type="dxa"/>
          </w:tcPr>
          <w:p w14:paraId="558E34EE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left="-709" w:firstLine="709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</w:pPr>
          </w:p>
        </w:tc>
        <w:tc>
          <w:tcPr>
            <w:tcW w:w="3497" w:type="dxa"/>
            <w:tcBorders>
              <w:top w:val="dotted" w:sz="8" w:space="0" w:color="auto"/>
            </w:tcBorders>
          </w:tcPr>
          <w:p w14:paraId="4B915F9C" w14:textId="27080D19" w:rsidR="00205545" w:rsidRPr="00205545" w:rsidRDefault="00126B86" w:rsidP="00205545">
            <w:pPr>
              <w:autoSpaceDE w:val="0"/>
              <w:autoSpaceDN w:val="0"/>
              <w:spacing w:before="100" w:after="0" w:line="240" w:lineRule="auto"/>
              <w:ind w:left="-709" w:firstLine="709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</w:pPr>
            <w:r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  <w:t>Váš podpis</w:t>
            </w:r>
          </w:p>
        </w:tc>
      </w:tr>
    </w:tbl>
    <w:p w14:paraId="1C524CA0" w14:textId="1E4E2E8E" w:rsidR="00205545" w:rsidRPr="00205545" w:rsidRDefault="00205545" w:rsidP="00205545">
      <w:pPr>
        <w:tabs>
          <w:tab w:val="left" w:pos="1257"/>
        </w:tabs>
      </w:pPr>
    </w:p>
    <w:sectPr w:rsidR="00205545" w:rsidRPr="00205545" w:rsidSect="00C24D33">
      <w:headerReference w:type="default" r:id="rId11"/>
      <w:footerReference w:type="even" r:id="rId12"/>
      <w:footerReference w:type="default" r:id="rId13"/>
      <w:pgSz w:w="12240" w:h="15840"/>
      <w:pgMar w:top="2610" w:right="1440" w:bottom="1350" w:left="1440" w:header="720" w:footer="14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12C432" w14:textId="77777777" w:rsidR="00EF430C" w:rsidRDefault="00EF430C" w:rsidP="00847482">
      <w:pPr>
        <w:spacing w:after="0" w:line="240" w:lineRule="auto"/>
      </w:pPr>
      <w:r>
        <w:separator/>
      </w:r>
    </w:p>
  </w:endnote>
  <w:endnote w:type="continuationSeparator" w:id="0">
    <w:p w14:paraId="2303EE12" w14:textId="77777777" w:rsidR="00EF430C" w:rsidRDefault="00EF430C" w:rsidP="008474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G Mincho Light J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slostrnky"/>
      </w:rPr>
      <w:id w:val="565684938"/>
      <w:docPartObj>
        <w:docPartGallery w:val="Page Numbers (Bottom of Page)"/>
        <w:docPartUnique/>
      </w:docPartObj>
    </w:sdtPr>
    <w:sdtContent>
      <w:p w14:paraId="4C9A560F" w14:textId="6BC21CE6" w:rsidR="00A01C43" w:rsidRDefault="00A01C43" w:rsidP="00057B16">
        <w:pPr>
          <w:pStyle w:val="Zpat"/>
          <w:framePr w:wrap="none" w:vAnchor="text" w:hAnchor="margin" w:xAlign="center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26E9D7A0" w14:textId="77777777" w:rsidR="00A01C43" w:rsidRDefault="00A01C43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slostrnky"/>
      </w:rPr>
      <w:id w:val="678927512"/>
      <w:docPartObj>
        <w:docPartGallery w:val="Page Numbers (Bottom of Page)"/>
        <w:docPartUnique/>
      </w:docPartObj>
    </w:sdtPr>
    <w:sdtEndPr>
      <w:rPr>
        <w:rStyle w:val="slostrnky"/>
        <w:rFonts w:ascii="Arial" w:hAnsi="Arial" w:cs="Arial"/>
        <w:sz w:val="18"/>
        <w:szCs w:val="18"/>
      </w:rPr>
    </w:sdtEndPr>
    <w:sdtContent>
      <w:p w14:paraId="2BFC53A9" w14:textId="29D5DDE9" w:rsidR="00A01C43" w:rsidRPr="00A01C43" w:rsidRDefault="00A01C43" w:rsidP="00057B16">
        <w:pPr>
          <w:pStyle w:val="Zpat"/>
          <w:framePr w:wrap="none" w:vAnchor="text" w:hAnchor="margin" w:xAlign="center" w:y="1"/>
          <w:rPr>
            <w:rStyle w:val="slostrnky"/>
            <w:rFonts w:ascii="Arial" w:hAnsi="Arial" w:cs="Arial"/>
            <w:sz w:val="18"/>
            <w:szCs w:val="18"/>
          </w:rPr>
        </w:pPr>
        <w:r w:rsidRPr="00A01C43">
          <w:rPr>
            <w:rStyle w:val="slostrnky"/>
            <w:rFonts w:ascii="Arial" w:hAnsi="Arial" w:cs="Arial"/>
            <w:sz w:val="18"/>
            <w:szCs w:val="18"/>
          </w:rPr>
          <w:fldChar w:fldCharType="begin"/>
        </w:r>
        <w:r w:rsidRPr="00A01C43">
          <w:rPr>
            <w:rStyle w:val="slostrnky"/>
            <w:rFonts w:ascii="Arial" w:hAnsi="Arial" w:cs="Arial"/>
            <w:sz w:val="18"/>
            <w:szCs w:val="18"/>
          </w:rPr>
          <w:instrText xml:space="preserve"> PAGE </w:instrText>
        </w:r>
        <w:r w:rsidRPr="00A01C43">
          <w:rPr>
            <w:rStyle w:val="slostrnky"/>
            <w:rFonts w:ascii="Arial" w:hAnsi="Arial" w:cs="Arial"/>
            <w:sz w:val="18"/>
            <w:szCs w:val="18"/>
          </w:rPr>
          <w:fldChar w:fldCharType="separate"/>
        </w:r>
        <w:r w:rsidRPr="00A01C43">
          <w:rPr>
            <w:rStyle w:val="slostrnky"/>
            <w:rFonts w:ascii="Arial" w:hAnsi="Arial" w:cs="Arial"/>
            <w:noProof/>
            <w:sz w:val="18"/>
            <w:szCs w:val="18"/>
          </w:rPr>
          <w:t>1</w:t>
        </w:r>
        <w:r w:rsidRPr="00A01C43">
          <w:rPr>
            <w:rStyle w:val="slostrnky"/>
            <w:rFonts w:ascii="Arial" w:hAnsi="Arial" w:cs="Arial"/>
            <w:sz w:val="18"/>
            <w:szCs w:val="18"/>
          </w:rPr>
          <w:fldChar w:fldCharType="end"/>
        </w:r>
      </w:p>
    </w:sdtContent>
  </w:sdt>
  <w:p w14:paraId="312C668A" w14:textId="290859BC" w:rsidR="001A7242" w:rsidRPr="00A01C43" w:rsidRDefault="001A7242" w:rsidP="00A01C43">
    <w:pPr>
      <w:pStyle w:val="Zpat"/>
      <w:jc w:val="center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8E606F" w14:textId="77777777" w:rsidR="00EF430C" w:rsidRDefault="00EF430C" w:rsidP="00847482">
      <w:pPr>
        <w:spacing w:after="0" w:line="240" w:lineRule="auto"/>
      </w:pPr>
      <w:r>
        <w:separator/>
      </w:r>
    </w:p>
  </w:footnote>
  <w:footnote w:type="continuationSeparator" w:id="0">
    <w:p w14:paraId="2E645737" w14:textId="77777777" w:rsidR="00EF430C" w:rsidRDefault="00EF430C" w:rsidP="008474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20F5A6" w14:textId="57C50042" w:rsidR="00FE3409" w:rsidRDefault="00E4464D" w:rsidP="00E4464D">
    <w:pPr>
      <w:spacing w:before="10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5784844" wp14:editId="348457A1">
          <wp:simplePos x="0" y="0"/>
          <wp:positionH relativeFrom="margin">
            <wp:posOffset>-600075</wp:posOffset>
          </wp:positionH>
          <wp:positionV relativeFrom="paragraph">
            <wp:posOffset>9525</wp:posOffset>
          </wp:positionV>
          <wp:extent cx="2788920" cy="1188720"/>
          <wp:effectExtent l="0" t="0" r="0" b="0"/>
          <wp:wrapNone/>
          <wp:docPr id="1903518013" name="Obrázek 1" descr="Obsah obrázku Písmo, logo, Grafika, symbol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03518013" name="Obrázek 1" descr="Obsah obrázku Písmo, logo, Grafika, symbol&#10;&#10;Popis byl vytvořen automaticky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8920" cy="1188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149774A1" wp14:editId="59148676">
          <wp:simplePos x="0" y="0"/>
          <wp:positionH relativeFrom="margin">
            <wp:align>right</wp:align>
          </wp:positionH>
          <wp:positionV relativeFrom="paragraph">
            <wp:posOffset>247650</wp:posOffset>
          </wp:positionV>
          <wp:extent cx="2718000" cy="691200"/>
          <wp:effectExtent l="0" t="0" r="6350" b="0"/>
          <wp:wrapNone/>
          <wp:docPr id="1151393476" name="Obrázek 2" descr="Obsah obrázku text, Písmo, Elektricky modrá, logo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51393476" name="Obrázek 2" descr="Obsah obrázku text, Písmo, Elektricky modrá, logo&#10;&#10;Popis byl vytvořen automaticky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18000" cy="69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="002A2479" w:rsidRPr="002A2479">
      <w:rPr>
        <w:rFonts w:ascii="Arial" w:hAnsi="Arial" w:cs="Arial"/>
        <w:b/>
        <w:bCs/>
        <w:sz w:val="20"/>
        <w:szCs w:val="20"/>
        <w:lang w:val="en-US"/>
      </w:rPr>
      <w:t>Příloha</w:t>
    </w:r>
    <w:proofErr w:type="spellEnd"/>
    <w:r w:rsidR="002A2479" w:rsidRPr="002A2479">
      <w:rPr>
        <w:rFonts w:ascii="Arial" w:hAnsi="Arial" w:cs="Arial"/>
        <w:b/>
        <w:bCs/>
        <w:sz w:val="20"/>
        <w:szCs w:val="20"/>
        <w:lang w:val="en-US"/>
      </w:rPr>
      <w:t xml:space="preserve"> III</w:t>
    </w:r>
  </w:p>
  <w:p w14:paraId="20096D4C" w14:textId="2BB64F7E" w:rsidR="00FE3409" w:rsidRDefault="00FE340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D69CA93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8183FA0"/>
    <w:multiLevelType w:val="hybridMultilevel"/>
    <w:tmpl w:val="E0D60112"/>
    <w:lvl w:ilvl="0" w:tplc="392A784A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C8E52B9"/>
    <w:multiLevelType w:val="multilevel"/>
    <w:tmpl w:val="E12AAC40"/>
    <w:lvl w:ilvl="0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>
      <w:start w:val="1"/>
      <w:numFmt w:val="none"/>
      <w:lvlText w:val="%2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8D1F60"/>
    <w:multiLevelType w:val="hybridMultilevel"/>
    <w:tmpl w:val="AEC08678"/>
    <w:lvl w:ilvl="0" w:tplc="72DE22FE">
      <w:start w:val="1"/>
      <w:numFmt w:val="none"/>
      <w:lvlText w:val="%11.2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FE67D06"/>
    <w:multiLevelType w:val="hybridMultilevel"/>
    <w:tmpl w:val="65447E58"/>
    <w:lvl w:ilvl="0" w:tplc="7646C8FA">
      <w:start w:val="1"/>
      <w:numFmt w:val="none"/>
      <w:lvlText w:val="%1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8DC4A9F"/>
    <w:multiLevelType w:val="multilevel"/>
    <w:tmpl w:val="65447E58"/>
    <w:lvl w:ilvl="0">
      <w:start w:val="1"/>
      <w:numFmt w:val="none"/>
      <w:lvlText w:val="%1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9111BAD"/>
    <w:multiLevelType w:val="multilevel"/>
    <w:tmpl w:val="14A8E51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2A146E9C"/>
    <w:multiLevelType w:val="hybridMultilevel"/>
    <w:tmpl w:val="2EA832D2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213B42"/>
    <w:multiLevelType w:val="hybridMultilevel"/>
    <w:tmpl w:val="27B47598"/>
    <w:lvl w:ilvl="0" w:tplc="392A784A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C7C3A56"/>
    <w:multiLevelType w:val="hybridMultilevel"/>
    <w:tmpl w:val="CD8C0C64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4D5EA8"/>
    <w:multiLevelType w:val="hybridMultilevel"/>
    <w:tmpl w:val="28B88E16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C0315E"/>
    <w:multiLevelType w:val="hybridMultilevel"/>
    <w:tmpl w:val="19DAFEBA"/>
    <w:lvl w:ilvl="0" w:tplc="E8BC07A8">
      <w:start w:val="1"/>
      <w:numFmt w:val="none"/>
      <w:lvlText w:val="D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B835C65"/>
    <w:multiLevelType w:val="hybridMultilevel"/>
    <w:tmpl w:val="5A54AC9C"/>
    <w:lvl w:ilvl="0" w:tplc="04050013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14" w15:restartNumberingAfterBreak="0">
    <w:nsid w:val="42283683"/>
    <w:multiLevelType w:val="multilevel"/>
    <w:tmpl w:val="477CD3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none"/>
      <w:lvlText w:val="%21.2"/>
      <w:lvlJc w:val="left"/>
      <w:pPr>
        <w:tabs>
          <w:tab w:val="num" w:pos="809"/>
        </w:tabs>
        <w:ind w:left="809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42EB9D5A"/>
    <w:multiLevelType w:val="hybridMultilevel"/>
    <w:tmpl w:val="323630C3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44425C22"/>
    <w:multiLevelType w:val="hybridMultilevel"/>
    <w:tmpl w:val="A3AEE052"/>
    <w:lvl w:ilvl="0" w:tplc="D5301908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 w:tplc="7646C8FA">
      <w:start w:val="1"/>
      <w:numFmt w:val="none"/>
      <w:lvlText w:val="%2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77C33A1"/>
    <w:multiLevelType w:val="multilevel"/>
    <w:tmpl w:val="8C480D1E"/>
    <w:lvl w:ilvl="0">
      <w:start w:val="1"/>
      <w:numFmt w:val="none"/>
      <w:lvlText w:val="10.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sz w:val="2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8" w15:restartNumberingAfterBreak="0">
    <w:nsid w:val="492B4039"/>
    <w:multiLevelType w:val="multilevel"/>
    <w:tmpl w:val="36CC7F5C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4F081E87"/>
    <w:multiLevelType w:val="multilevel"/>
    <w:tmpl w:val="C70CB1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53E378E5"/>
    <w:multiLevelType w:val="multilevel"/>
    <w:tmpl w:val="8C480D1E"/>
    <w:lvl w:ilvl="0">
      <w:start w:val="1"/>
      <w:numFmt w:val="none"/>
      <w:lvlText w:val="10.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sz w:val="2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1" w15:restartNumberingAfterBreak="0">
    <w:nsid w:val="544F2043"/>
    <w:multiLevelType w:val="multilevel"/>
    <w:tmpl w:val="644C3FDE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 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pStyle w:val="Nadpis3"/>
      <w:lvlText w:val="%1.%2.%3 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pStyle w:val="Nadpis4"/>
      <w:lvlText w:val="%1.%2.%3.%4 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2" w15:restartNumberingAfterBreak="0">
    <w:nsid w:val="571B6F6A"/>
    <w:multiLevelType w:val="hybridMultilevel"/>
    <w:tmpl w:val="F480631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0251C6"/>
    <w:multiLevelType w:val="multilevel"/>
    <w:tmpl w:val="8F30A716"/>
    <w:lvl w:ilvl="0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>
      <w:start w:val="1"/>
      <w:numFmt w:val="none"/>
      <w:lvlText w:val="%21.1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A6802A5"/>
    <w:multiLevelType w:val="hybridMultilevel"/>
    <w:tmpl w:val="80CEBBC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D13B42"/>
    <w:multiLevelType w:val="hybridMultilevel"/>
    <w:tmpl w:val="4BE4BDE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FA302E"/>
    <w:multiLevelType w:val="hybridMultilevel"/>
    <w:tmpl w:val="3E140184"/>
    <w:lvl w:ilvl="0" w:tplc="626A1160">
      <w:start w:val="1"/>
      <w:numFmt w:val="none"/>
      <w:lvlText w:val="C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10F4B8A"/>
    <w:multiLevelType w:val="hybridMultilevel"/>
    <w:tmpl w:val="EBA48898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6784A42"/>
    <w:multiLevelType w:val="multilevel"/>
    <w:tmpl w:val="27B47598"/>
    <w:lvl w:ilvl="0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6F519FA"/>
    <w:multiLevelType w:val="hybridMultilevel"/>
    <w:tmpl w:val="BC78FBCA"/>
    <w:lvl w:ilvl="0" w:tplc="F4CE095E">
      <w:start w:val="3"/>
      <w:numFmt w:val="upperLetter"/>
      <w:lvlText w:val="%1."/>
      <w:lvlJc w:val="left"/>
      <w:pPr>
        <w:ind w:left="2" w:hanging="360"/>
      </w:pPr>
      <w:rPr>
        <w:rFonts w:hint="default"/>
        <w:b/>
        <w:sz w:val="20"/>
      </w:rPr>
    </w:lvl>
    <w:lvl w:ilvl="1" w:tplc="08090019" w:tentative="1">
      <w:start w:val="1"/>
      <w:numFmt w:val="lowerLetter"/>
      <w:lvlText w:val="%2."/>
      <w:lvlJc w:val="left"/>
      <w:pPr>
        <w:ind w:left="722" w:hanging="360"/>
      </w:pPr>
    </w:lvl>
    <w:lvl w:ilvl="2" w:tplc="0809001B" w:tentative="1">
      <w:start w:val="1"/>
      <w:numFmt w:val="lowerRoman"/>
      <w:lvlText w:val="%3."/>
      <w:lvlJc w:val="right"/>
      <w:pPr>
        <w:ind w:left="1442" w:hanging="180"/>
      </w:pPr>
    </w:lvl>
    <w:lvl w:ilvl="3" w:tplc="0809000F" w:tentative="1">
      <w:start w:val="1"/>
      <w:numFmt w:val="decimal"/>
      <w:lvlText w:val="%4."/>
      <w:lvlJc w:val="left"/>
      <w:pPr>
        <w:ind w:left="2162" w:hanging="360"/>
      </w:pPr>
    </w:lvl>
    <w:lvl w:ilvl="4" w:tplc="08090019" w:tentative="1">
      <w:start w:val="1"/>
      <w:numFmt w:val="lowerLetter"/>
      <w:lvlText w:val="%5."/>
      <w:lvlJc w:val="left"/>
      <w:pPr>
        <w:ind w:left="2882" w:hanging="360"/>
      </w:pPr>
    </w:lvl>
    <w:lvl w:ilvl="5" w:tplc="0809001B" w:tentative="1">
      <w:start w:val="1"/>
      <w:numFmt w:val="lowerRoman"/>
      <w:lvlText w:val="%6."/>
      <w:lvlJc w:val="right"/>
      <w:pPr>
        <w:ind w:left="3602" w:hanging="180"/>
      </w:pPr>
    </w:lvl>
    <w:lvl w:ilvl="6" w:tplc="0809000F" w:tentative="1">
      <w:start w:val="1"/>
      <w:numFmt w:val="decimal"/>
      <w:lvlText w:val="%7."/>
      <w:lvlJc w:val="left"/>
      <w:pPr>
        <w:ind w:left="4322" w:hanging="360"/>
      </w:pPr>
    </w:lvl>
    <w:lvl w:ilvl="7" w:tplc="08090019" w:tentative="1">
      <w:start w:val="1"/>
      <w:numFmt w:val="lowerLetter"/>
      <w:lvlText w:val="%8."/>
      <w:lvlJc w:val="left"/>
      <w:pPr>
        <w:ind w:left="5042" w:hanging="360"/>
      </w:pPr>
    </w:lvl>
    <w:lvl w:ilvl="8" w:tplc="0809001B" w:tentative="1">
      <w:start w:val="1"/>
      <w:numFmt w:val="lowerRoman"/>
      <w:lvlText w:val="%9."/>
      <w:lvlJc w:val="right"/>
      <w:pPr>
        <w:ind w:left="5762" w:hanging="180"/>
      </w:pPr>
    </w:lvl>
  </w:abstractNum>
  <w:abstractNum w:abstractNumId="30" w15:restartNumberingAfterBreak="0">
    <w:nsid w:val="6BA61E89"/>
    <w:multiLevelType w:val="hybridMultilevel"/>
    <w:tmpl w:val="53DCA3BC"/>
    <w:lvl w:ilvl="0" w:tplc="8604D1B4">
      <w:start w:val="1"/>
      <w:numFmt w:val="none"/>
      <w:lvlText w:val="A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BEF1117"/>
    <w:multiLevelType w:val="hybridMultilevel"/>
    <w:tmpl w:val="857A23A2"/>
    <w:lvl w:ilvl="0" w:tplc="A5727132">
      <w:start w:val="1"/>
      <w:numFmt w:val="none"/>
      <w:lvlText w:val="B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DDF5F91"/>
    <w:multiLevelType w:val="hybridMultilevel"/>
    <w:tmpl w:val="2BB42500"/>
    <w:lvl w:ilvl="0" w:tplc="071E79AA">
      <w:start w:val="1"/>
      <w:numFmt w:val="none"/>
      <w:lvlText w:val="%11.3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080268D"/>
    <w:multiLevelType w:val="hybridMultilevel"/>
    <w:tmpl w:val="3F004E32"/>
    <w:lvl w:ilvl="0" w:tplc="79CCF0AE">
      <w:start w:val="1"/>
      <w:numFmt w:val="none"/>
      <w:lvlText w:val="A."/>
      <w:lvlJc w:val="left"/>
      <w:pPr>
        <w:tabs>
          <w:tab w:val="num" w:pos="2"/>
        </w:tabs>
        <w:ind w:left="2" w:hanging="360"/>
      </w:pPr>
      <w:rPr>
        <w:rFonts w:ascii="Arial" w:hAnsi="Arial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0AD5F32"/>
    <w:multiLevelType w:val="multilevel"/>
    <w:tmpl w:val="0405001D"/>
    <w:styleLink w:val="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75504290"/>
    <w:multiLevelType w:val="hybridMultilevel"/>
    <w:tmpl w:val="44B2DE50"/>
    <w:lvl w:ilvl="0" w:tplc="3A7AE762">
      <w:start w:val="1"/>
      <w:numFmt w:val="none"/>
      <w:lvlText w:val="B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798"/>
        </w:tabs>
        <w:ind w:left="1798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518"/>
        </w:tabs>
        <w:ind w:left="2518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38"/>
        </w:tabs>
        <w:ind w:left="3238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58"/>
        </w:tabs>
        <w:ind w:left="3958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78"/>
        </w:tabs>
        <w:ind w:left="4678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398"/>
        </w:tabs>
        <w:ind w:left="5398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18"/>
        </w:tabs>
        <w:ind w:left="6118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38"/>
        </w:tabs>
        <w:ind w:left="6838" w:hanging="180"/>
      </w:pPr>
    </w:lvl>
  </w:abstractNum>
  <w:abstractNum w:abstractNumId="36" w15:restartNumberingAfterBreak="0">
    <w:nsid w:val="7ABA0E07"/>
    <w:multiLevelType w:val="multilevel"/>
    <w:tmpl w:val="14A8E51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335621382">
    <w:abstractNumId w:val="21"/>
  </w:num>
  <w:num w:numId="2" w16cid:durableId="1192108615">
    <w:abstractNumId w:val="34"/>
  </w:num>
  <w:num w:numId="3" w16cid:durableId="1464427449">
    <w:abstractNumId w:val="10"/>
  </w:num>
  <w:num w:numId="4" w16cid:durableId="1574505250">
    <w:abstractNumId w:val="8"/>
  </w:num>
  <w:num w:numId="5" w16cid:durableId="2092115680">
    <w:abstractNumId w:val="24"/>
  </w:num>
  <w:num w:numId="6" w16cid:durableId="4946463">
    <w:abstractNumId w:val="25"/>
  </w:num>
  <w:num w:numId="7" w16cid:durableId="864440324">
    <w:abstractNumId w:val="11"/>
  </w:num>
  <w:num w:numId="8" w16cid:durableId="385490562">
    <w:abstractNumId w:val="22"/>
  </w:num>
  <w:num w:numId="9" w16cid:durableId="1144815208">
    <w:abstractNumId w:val="13"/>
  </w:num>
  <w:num w:numId="10" w16cid:durableId="1473982335">
    <w:abstractNumId w:val="19"/>
  </w:num>
  <w:num w:numId="11" w16cid:durableId="488641404">
    <w:abstractNumId w:val="15"/>
  </w:num>
  <w:num w:numId="12" w16cid:durableId="893781473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3" w16cid:durableId="1504127496">
    <w:abstractNumId w:val="18"/>
  </w:num>
  <w:num w:numId="14" w16cid:durableId="1328558948">
    <w:abstractNumId w:val="36"/>
  </w:num>
  <w:num w:numId="15" w16cid:durableId="1896234222">
    <w:abstractNumId w:val="20"/>
  </w:num>
  <w:num w:numId="16" w16cid:durableId="1717000465">
    <w:abstractNumId w:val="14"/>
  </w:num>
  <w:num w:numId="17" w16cid:durableId="1483741938">
    <w:abstractNumId w:val="7"/>
  </w:num>
  <w:num w:numId="18" w16cid:durableId="253320904">
    <w:abstractNumId w:val="17"/>
  </w:num>
  <w:num w:numId="19" w16cid:durableId="1626698154">
    <w:abstractNumId w:val="16"/>
  </w:num>
  <w:num w:numId="20" w16cid:durableId="899442601">
    <w:abstractNumId w:val="3"/>
  </w:num>
  <w:num w:numId="21" w16cid:durableId="1393968758">
    <w:abstractNumId w:val="23"/>
  </w:num>
  <w:num w:numId="22" w16cid:durableId="1762490068">
    <w:abstractNumId w:val="5"/>
  </w:num>
  <w:num w:numId="23" w16cid:durableId="43062758">
    <w:abstractNumId w:val="6"/>
  </w:num>
  <w:num w:numId="24" w16cid:durableId="1464733951">
    <w:abstractNumId w:val="2"/>
  </w:num>
  <w:num w:numId="25" w16cid:durableId="596794304">
    <w:abstractNumId w:val="9"/>
  </w:num>
  <w:num w:numId="26" w16cid:durableId="755055948">
    <w:abstractNumId w:val="28"/>
  </w:num>
  <w:num w:numId="27" w16cid:durableId="2090537922">
    <w:abstractNumId w:val="4"/>
  </w:num>
  <w:num w:numId="28" w16cid:durableId="1857622146">
    <w:abstractNumId w:val="32"/>
  </w:num>
  <w:num w:numId="29" w16cid:durableId="1363358966">
    <w:abstractNumId w:val="33"/>
  </w:num>
  <w:num w:numId="30" w16cid:durableId="1875456393">
    <w:abstractNumId w:val="35"/>
  </w:num>
  <w:num w:numId="31" w16cid:durableId="376316892">
    <w:abstractNumId w:val="26"/>
  </w:num>
  <w:num w:numId="32" w16cid:durableId="1268154309">
    <w:abstractNumId w:val="12"/>
  </w:num>
  <w:num w:numId="33" w16cid:durableId="1733386560">
    <w:abstractNumId w:val="0"/>
  </w:num>
  <w:num w:numId="34" w16cid:durableId="442727143">
    <w:abstractNumId w:val="30"/>
  </w:num>
  <w:num w:numId="35" w16cid:durableId="1197347789">
    <w:abstractNumId w:val="31"/>
  </w:num>
  <w:num w:numId="36" w16cid:durableId="913780957">
    <w:abstractNumId w:val="29"/>
  </w:num>
  <w:num w:numId="37" w16cid:durableId="1681156017">
    <w:abstractNumId w:val="2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RivTyNKJh7rgCnH7N63KyKmZfuOkca3i5rlOF9UzIKJdmV5hquUCowhQipLO+DvKjHlSqSCRo2qcwk5SNS+lPw==" w:salt="Z3HNHz2GHMwMPYO6mOc2mg==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0MDMxMzQzMTQ2NTVW0lEKTi0uzszPAykwqwUAj48TqywAAAA="/>
  </w:docVars>
  <w:rsids>
    <w:rsidRoot w:val="00847482"/>
    <w:rsid w:val="00011AEE"/>
    <w:rsid w:val="00052A16"/>
    <w:rsid w:val="00064077"/>
    <w:rsid w:val="000C758B"/>
    <w:rsid w:val="000E2460"/>
    <w:rsid w:val="001202F5"/>
    <w:rsid w:val="0012268E"/>
    <w:rsid w:val="0012284B"/>
    <w:rsid w:val="00126B86"/>
    <w:rsid w:val="00151B96"/>
    <w:rsid w:val="001730D4"/>
    <w:rsid w:val="00176FBD"/>
    <w:rsid w:val="0019321F"/>
    <w:rsid w:val="001A7242"/>
    <w:rsid w:val="001B51BB"/>
    <w:rsid w:val="001C0168"/>
    <w:rsid w:val="001C4528"/>
    <w:rsid w:val="001C67A0"/>
    <w:rsid w:val="001C6B93"/>
    <w:rsid w:val="001C7FF9"/>
    <w:rsid w:val="001F2F32"/>
    <w:rsid w:val="00205545"/>
    <w:rsid w:val="002273C8"/>
    <w:rsid w:val="00234FCA"/>
    <w:rsid w:val="00244699"/>
    <w:rsid w:val="0024592C"/>
    <w:rsid w:val="00260D79"/>
    <w:rsid w:val="00281424"/>
    <w:rsid w:val="00292172"/>
    <w:rsid w:val="00294D7E"/>
    <w:rsid w:val="002A0EA0"/>
    <w:rsid w:val="002A2479"/>
    <w:rsid w:val="002C037D"/>
    <w:rsid w:val="002C4EFA"/>
    <w:rsid w:val="002C7FDF"/>
    <w:rsid w:val="002D6298"/>
    <w:rsid w:val="002E3E44"/>
    <w:rsid w:val="002E7C90"/>
    <w:rsid w:val="00323B16"/>
    <w:rsid w:val="00324BCA"/>
    <w:rsid w:val="00336044"/>
    <w:rsid w:val="00337A3C"/>
    <w:rsid w:val="00350354"/>
    <w:rsid w:val="003504D3"/>
    <w:rsid w:val="0035255C"/>
    <w:rsid w:val="003536FB"/>
    <w:rsid w:val="003615BF"/>
    <w:rsid w:val="00381CF8"/>
    <w:rsid w:val="003A73BB"/>
    <w:rsid w:val="003B3FDD"/>
    <w:rsid w:val="003D5B0E"/>
    <w:rsid w:val="003F1219"/>
    <w:rsid w:val="00400033"/>
    <w:rsid w:val="004018FC"/>
    <w:rsid w:val="0041181D"/>
    <w:rsid w:val="004174AC"/>
    <w:rsid w:val="0044419B"/>
    <w:rsid w:val="00467338"/>
    <w:rsid w:val="00470BD7"/>
    <w:rsid w:val="00472638"/>
    <w:rsid w:val="00472C74"/>
    <w:rsid w:val="004A740C"/>
    <w:rsid w:val="004B67F4"/>
    <w:rsid w:val="004D2AD2"/>
    <w:rsid w:val="004E649B"/>
    <w:rsid w:val="004F6FD3"/>
    <w:rsid w:val="00503BEB"/>
    <w:rsid w:val="00504BA4"/>
    <w:rsid w:val="00512A6E"/>
    <w:rsid w:val="00513F6E"/>
    <w:rsid w:val="00516806"/>
    <w:rsid w:val="005433E6"/>
    <w:rsid w:val="00547B3B"/>
    <w:rsid w:val="0056201C"/>
    <w:rsid w:val="00577AE4"/>
    <w:rsid w:val="00587DCE"/>
    <w:rsid w:val="005A6522"/>
    <w:rsid w:val="005E3785"/>
    <w:rsid w:val="00600050"/>
    <w:rsid w:val="00607248"/>
    <w:rsid w:val="00615609"/>
    <w:rsid w:val="006233FF"/>
    <w:rsid w:val="006669E4"/>
    <w:rsid w:val="00670214"/>
    <w:rsid w:val="006840BB"/>
    <w:rsid w:val="00684E6B"/>
    <w:rsid w:val="006B4677"/>
    <w:rsid w:val="006E0952"/>
    <w:rsid w:val="006F11E5"/>
    <w:rsid w:val="006F5ACA"/>
    <w:rsid w:val="00713700"/>
    <w:rsid w:val="00714360"/>
    <w:rsid w:val="00723821"/>
    <w:rsid w:val="00734DC8"/>
    <w:rsid w:val="00750E81"/>
    <w:rsid w:val="00783650"/>
    <w:rsid w:val="007B13A1"/>
    <w:rsid w:val="007B4032"/>
    <w:rsid w:val="007B40BE"/>
    <w:rsid w:val="007B7D15"/>
    <w:rsid w:val="007C77FB"/>
    <w:rsid w:val="007D6C04"/>
    <w:rsid w:val="007E7B38"/>
    <w:rsid w:val="007F01D8"/>
    <w:rsid w:val="00803E94"/>
    <w:rsid w:val="0082027B"/>
    <w:rsid w:val="00840347"/>
    <w:rsid w:val="00847482"/>
    <w:rsid w:val="00851249"/>
    <w:rsid w:val="00854332"/>
    <w:rsid w:val="00864CA9"/>
    <w:rsid w:val="00875089"/>
    <w:rsid w:val="00881E94"/>
    <w:rsid w:val="008A43BD"/>
    <w:rsid w:val="008C31BF"/>
    <w:rsid w:val="008E1E53"/>
    <w:rsid w:val="008E29E9"/>
    <w:rsid w:val="008F12C7"/>
    <w:rsid w:val="008F502E"/>
    <w:rsid w:val="009012D8"/>
    <w:rsid w:val="00901D6B"/>
    <w:rsid w:val="009020C8"/>
    <w:rsid w:val="0090357F"/>
    <w:rsid w:val="009273D3"/>
    <w:rsid w:val="009614E2"/>
    <w:rsid w:val="009829FF"/>
    <w:rsid w:val="00992DA4"/>
    <w:rsid w:val="009C250C"/>
    <w:rsid w:val="009C3FFF"/>
    <w:rsid w:val="009C74B1"/>
    <w:rsid w:val="009D33A7"/>
    <w:rsid w:val="009E7B5A"/>
    <w:rsid w:val="009F6F7D"/>
    <w:rsid w:val="009F7F1B"/>
    <w:rsid w:val="00A01C43"/>
    <w:rsid w:val="00A05849"/>
    <w:rsid w:val="00A07A76"/>
    <w:rsid w:val="00A15602"/>
    <w:rsid w:val="00A34D31"/>
    <w:rsid w:val="00A5103C"/>
    <w:rsid w:val="00A57224"/>
    <w:rsid w:val="00A73A2E"/>
    <w:rsid w:val="00A81B99"/>
    <w:rsid w:val="00A93462"/>
    <w:rsid w:val="00AB7781"/>
    <w:rsid w:val="00AE53F6"/>
    <w:rsid w:val="00AE6D2E"/>
    <w:rsid w:val="00B22642"/>
    <w:rsid w:val="00B30302"/>
    <w:rsid w:val="00B33F37"/>
    <w:rsid w:val="00B37C53"/>
    <w:rsid w:val="00B50B49"/>
    <w:rsid w:val="00BA0159"/>
    <w:rsid w:val="00BD2BF8"/>
    <w:rsid w:val="00BD4A2D"/>
    <w:rsid w:val="00BD7432"/>
    <w:rsid w:val="00BE5B53"/>
    <w:rsid w:val="00BF1094"/>
    <w:rsid w:val="00BF1B22"/>
    <w:rsid w:val="00C00C1A"/>
    <w:rsid w:val="00C02760"/>
    <w:rsid w:val="00C24D33"/>
    <w:rsid w:val="00C26D25"/>
    <w:rsid w:val="00C37F0D"/>
    <w:rsid w:val="00C51BC4"/>
    <w:rsid w:val="00C5580F"/>
    <w:rsid w:val="00C71169"/>
    <w:rsid w:val="00C83597"/>
    <w:rsid w:val="00CB5BA8"/>
    <w:rsid w:val="00CD1AC5"/>
    <w:rsid w:val="00CE1C39"/>
    <w:rsid w:val="00CE6977"/>
    <w:rsid w:val="00D139E8"/>
    <w:rsid w:val="00D426E3"/>
    <w:rsid w:val="00D64D97"/>
    <w:rsid w:val="00D8019F"/>
    <w:rsid w:val="00DD3C88"/>
    <w:rsid w:val="00DE21B1"/>
    <w:rsid w:val="00E112EE"/>
    <w:rsid w:val="00E14970"/>
    <w:rsid w:val="00E153E7"/>
    <w:rsid w:val="00E20C7D"/>
    <w:rsid w:val="00E4464D"/>
    <w:rsid w:val="00E504EC"/>
    <w:rsid w:val="00E530DD"/>
    <w:rsid w:val="00E6151F"/>
    <w:rsid w:val="00EA5E21"/>
    <w:rsid w:val="00EB118D"/>
    <w:rsid w:val="00EE1CBD"/>
    <w:rsid w:val="00EF2567"/>
    <w:rsid w:val="00EF430C"/>
    <w:rsid w:val="00F0781C"/>
    <w:rsid w:val="00F11E6D"/>
    <w:rsid w:val="00F172C4"/>
    <w:rsid w:val="00F20A2B"/>
    <w:rsid w:val="00F65CBC"/>
    <w:rsid w:val="00F87336"/>
    <w:rsid w:val="00F953A3"/>
    <w:rsid w:val="00FA0060"/>
    <w:rsid w:val="00FA7E11"/>
    <w:rsid w:val="00FB2596"/>
    <w:rsid w:val="00FC51FC"/>
    <w:rsid w:val="00FE3409"/>
    <w:rsid w:val="6102A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7AC7BFD"/>
  <w15:docId w15:val="{4990CD15-11E0-F640-83F1-1D1E9303F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iPriority="0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autoRedefine/>
    <w:qFormat/>
    <w:rsid w:val="00323B16"/>
    <w:pPr>
      <w:keepNext/>
      <w:numPr>
        <w:numId w:val="1"/>
      </w:numPr>
      <w:shd w:val="clear" w:color="auto" w:fill="E0E0E0"/>
      <w:suppressAutoHyphens/>
      <w:spacing w:before="360" w:after="360" w:line="240" w:lineRule="auto"/>
      <w:ind w:left="357" w:hanging="357"/>
      <w:jc w:val="both"/>
      <w:outlineLvl w:val="0"/>
    </w:pPr>
    <w:rPr>
      <w:rFonts w:ascii="Arial" w:eastAsia="HG Mincho Light J" w:hAnsi="Arial" w:cs="Arial"/>
      <w:bCs/>
      <w:smallCaps/>
      <w:color w:val="000000"/>
      <w:kern w:val="32"/>
      <w:sz w:val="36"/>
      <w:szCs w:val="36"/>
      <w:lang w:val="en-GB"/>
    </w:rPr>
  </w:style>
  <w:style w:type="paragraph" w:styleId="Nadpis2">
    <w:name w:val="heading 2"/>
    <w:basedOn w:val="Normln"/>
    <w:next w:val="Normln"/>
    <w:link w:val="Nadpis2Char"/>
    <w:autoRedefine/>
    <w:qFormat/>
    <w:rsid w:val="00323B16"/>
    <w:pPr>
      <w:keepNext/>
      <w:widowControl w:val="0"/>
      <w:suppressAutoHyphens/>
      <w:spacing w:before="100" w:after="0" w:line="240" w:lineRule="auto"/>
      <w:jc w:val="center"/>
      <w:outlineLvl w:val="1"/>
    </w:pPr>
    <w:rPr>
      <w:rFonts w:ascii="Arial" w:eastAsia="HG Mincho Light J" w:hAnsi="Arial" w:cs="Arial"/>
      <w:b/>
      <w:bCs/>
      <w:iCs/>
      <w:color w:val="000000"/>
      <w:sz w:val="20"/>
      <w:szCs w:val="20"/>
      <w:lang w:val="en-GB"/>
    </w:rPr>
  </w:style>
  <w:style w:type="paragraph" w:styleId="Nadpis3">
    <w:name w:val="heading 3"/>
    <w:basedOn w:val="Normln"/>
    <w:next w:val="Normln"/>
    <w:link w:val="Nadpis3Char"/>
    <w:autoRedefine/>
    <w:qFormat/>
    <w:rsid w:val="00323B16"/>
    <w:pPr>
      <w:keepNext/>
      <w:widowControl w:val="0"/>
      <w:numPr>
        <w:ilvl w:val="2"/>
        <w:numId w:val="1"/>
      </w:numPr>
      <w:suppressAutoHyphens/>
      <w:spacing w:before="120" w:after="120" w:line="240" w:lineRule="auto"/>
      <w:jc w:val="both"/>
      <w:outlineLvl w:val="2"/>
    </w:pPr>
    <w:rPr>
      <w:rFonts w:ascii="Times New Roman" w:eastAsia="HG Mincho Light J" w:hAnsi="Times New Roman" w:cs="Arial"/>
      <w:b/>
      <w:bCs/>
      <w:color w:val="000000"/>
      <w:sz w:val="24"/>
      <w:szCs w:val="28"/>
      <w:lang w:val="en-GB"/>
    </w:rPr>
  </w:style>
  <w:style w:type="paragraph" w:styleId="Nadpis4">
    <w:name w:val="heading 4"/>
    <w:basedOn w:val="Normln"/>
    <w:next w:val="Normln"/>
    <w:link w:val="Nadpis4Char"/>
    <w:qFormat/>
    <w:rsid w:val="00323B16"/>
    <w:pPr>
      <w:keepNext/>
      <w:numPr>
        <w:ilvl w:val="3"/>
        <w:numId w:val="1"/>
      </w:numPr>
      <w:spacing w:before="120" w:after="120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8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474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47482"/>
  </w:style>
  <w:style w:type="paragraph" w:styleId="Zpat">
    <w:name w:val="footer"/>
    <w:basedOn w:val="Normln"/>
    <w:link w:val="ZpatChar"/>
    <w:unhideWhenUsed/>
    <w:rsid w:val="008474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47482"/>
  </w:style>
  <w:style w:type="table" w:styleId="Mkatabulky">
    <w:name w:val="Table Grid"/>
    <w:basedOn w:val="Normlntabulka"/>
    <w:uiPriority w:val="39"/>
    <w:rsid w:val="008474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Standardnpsmoodstavce"/>
    <w:uiPriority w:val="99"/>
    <w:semiHidden/>
    <w:rsid w:val="001730D4"/>
    <w:rPr>
      <w:color w:val="808080"/>
    </w:rPr>
  </w:style>
  <w:style w:type="paragraph" w:styleId="Odstavecseseznamem">
    <w:name w:val="List Paragraph"/>
    <w:basedOn w:val="Normln"/>
    <w:qFormat/>
    <w:rsid w:val="005433E6"/>
    <w:pPr>
      <w:ind w:left="720"/>
      <w:contextualSpacing/>
    </w:pPr>
  </w:style>
  <w:style w:type="character" w:styleId="Hypertextovodkaz">
    <w:name w:val="Hyperlink"/>
    <w:basedOn w:val="Standardnpsmoodstavce"/>
    <w:unhideWhenUsed/>
    <w:rsid w:val="009F6F7D"/>
    <w:rPr>
      <w:color w:val="0000FF"/>
      <w:u w:val="single"/>
    </w:rPr>
  </w:style>
  <w:style w:type="paragraph" w:styleId="Textbubliny">
    <w:name w:val="Balloon Text"/>
    <w:basedOn w:val="Normln"/>
    <w:link w:val="TextbublinyChar"/>
    <w:semiHidden/>
    <w:unhideWhenUsed/>
    <w:rsid w:val="00052A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2A16"/>
    <w:rPr>
      <w:rFonts w:ascii="Tahoma" w:hAnsi="Tahoma" w:cs="Tahoma"/>
      <w:sz w:val="16"/>
      <w:szCs w:val="16"/>
    </w:rPr>
  </w:style>
  <w:style w:type="paragraph" w:styleId="Normlnweb">
    <w:name w:val="Normal (Web)"/>
    <w:basedOn w:val="Normln"/>
    <w:uiPriority w:val="99"/>
    <w:rsid w:val="00A934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Nadpis1Char">
    <w:name w:val="Nadpis 1 Char"/>
    <w:basedOn w:val="Standardnpsmoodstavce"/>
    <w:link w:val="Nadpis1"/>
    <w:rsid w:val="00323B16"/>
    <w:rPr>
      <w:rFonts w:ascii="Arial" w:eastAsia="HG Mincho Light J" w:hAnsi="Arial" w:cs="Arial"/>
      <w:bCs/>
      <w:smallCaps/>
      <w:color w:val="000000"/>
      <w:kern w:val="32"/>
      <w:sz w:val="36"/>
      <w:szCs w:val="36"/>
      <w:shd w:val="clear" w:color="auto" w:fill="E0E0E0"/>
      <w:lang w:val="en-GB"/>
    </w:rPr>
  </w:style>
  <w:style w:type="character" w:customStyle="1" w:styleId="Nadpis2Char">
    <w:name w:val="Nadpis 2 Char"/>
    <w:basedOn w:val="Standardnpsmoodstavce"/>
    <w:link w:val="Nadpis2"/>
    <w:rsid w:val="00323B16"/>
    <w:rPr>
      <w:rFonts w:ascii="Arial" w:eastAsia="HG Mincho Light J" w:hAnsi="Arial" w:cs="Arial"/>
      <w:b/>
      <w:bCs/>
      <w:iCs/>
      <w:color w:val="000000"/>
      <w:sz w:val="20"/>
      <w:szCs w:val="20"/>
      <w:lang w:val="en-GB"/>
    </w:rPr>
  </w:style>
  <w:style w:type="character" w:customStyle="1" w:styleId="Nadpis3Char">
    <w:name w:val="Nadpis 3 Char"/>
    <w:basedOn w:val="Standardnpsmoodstavce"/>
    <w:link w:val="Nadpis3"/>
    <w:rsid w:val="00323B16"/>
    <w:rPr>
      <w:rFonts w:ascii="Times New Roman" w:eastAsia="HG Mincho Light J" w:hAnsi="Times New Roman" w:cs="Arial"/>
      <w:b/>
      <w:bCs/>
      <w:color w:val="000000"/>
      <w:sz w:val="24"/>
      <w:szCs w:val="28"/>
      <w:lang w:val="en-GB"/>
    </w:rPr>
  </w:style>
  <w:style w:type="character" w:customStyle="1" w:styleId="Nadpis4Char">
    <w:name w:val="Nadpis 4 Char"/>
    <w:basedOn w:val="Standardnpsmoodstavce"/>
    <w:link w:val="Nadpis4"/>
    <w:rsid w:val="00323B16"/>
    <w:rPr>
      <w:rFonts w:ascii="Times New Roman" w:eastAsia="Times New Roman" w:hAnsi="Times New Roman" w:cs="Times New Roman"/>
      <w:b/>
      <w:bCs/>
      <w:sz w:val="24"/>
      <w:szCs w:val="28"/>
      <w:lang w:val="en-GB"/>
    </w:rPr>
  </w:style>
  <w:style w:type="numbering" w:customStyle="1" w:styleId="NoList1">
    <w:name w:val="No List1"/>
    <w:next w:val="Bezseznamu"/>
    <w:uiPriority w:val="99"/>
    <w:semiHidden/>
    <w:unhideWhenUsed/>
    <w:rsid w:val="00323B16"/>
  </w:style>
  <w:style w:type="paragraph" w:styleId="Textpoznpodarou">
    <w:name w:val="footnote text"/>
    <w:basedOn w:val="Normln"/>
    <w:link w:val="TextpoznpodarouChar"/>
    <w:semiHidden/>
    <w:rsid w:val="00323B16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323B16"/>
    <w:rPr>
      <w:rFonts w:ascii="Arial" w:eastAsia="Times New Roman" w:hAnsi="Arial" w:cs="Times New Roman"/>
      <w:sz w:val="20"/>
      <w:szCs w:val="20"/>
      <w:lang w:val="en-GB"/>
    </w:rPr>
  </w:style>
  <w:style w:type="character" w:styleId="Znakapoznpodarou">
    <w:name w:val="footnote reference"/>
    <w:semiHidden/>
    <w:rsid w:val="00323B16"/>
    <w:rPr>
      <w:vertAlign w:val="superscript"/>
    </w:rPr>
  </w:style>
  <w:style w:type="character" w:styleId="slostrnky">
    <w:name w:val="page number"/>
    <w:basedOn w:val="Standardnpsmoodstavce"/>
    <w:rsid w:val="00323B16"/>
  </w:style>
  <w:style w:type="table" w:customStyle="1" w:styleId="TableGrid1">
    <w:name w:val="Table Grid1"/>
    <w:basedOn w:val="Normlntabulka"/>
    <w:next w:val="Mkatabulky"/>
    <w:rsid w:val="00323B16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"/>
    <w:link w:val="ZkladntextChar"/>
    <w:rsid w:val="00323B16"/>
    <w:pPr>
      <w:spacing w:after="60" w:line="240" w:lineRule="auto"/>
    </w:pPr>
    <w:rPr>
      <w:rFonts w:ascii="Times New Roman" w:eastAsia="Times New Roman" w:hAnsi="Times New Roman" w:cs="Times New Roman"/>
      <w:spacing w:val="6"/>
      <w:szCs w:val="20"/>
      <w:lang w:val="de-DE" w:eastAsia="cs-CZ"/>
    </w:rPr>
  </w:style>
  <w:style w:type="character" w:customStyle="1" w:styleId="ZkladntextChar">
    <w:name w:val="Základní text Char"/>
    <w:basedOn w:val="Standardnpsmoodstavce"/>
    <w:link w:val="Zkladntext"/>
    <w:rsid w:val="00323B16"/>
    <w:rPr>
      <w:rFonts w:ascii="Times New Roman" w:eastAsia="Times New Roman" w:hAnsi="Times New Roman" w:cs="Times New Roman"/>
      <w:spacing w:val="6"/>
      <w:szCs w:val="20"/>
      <w:lang w:val="de-DE" w:eastAsia="cs-CZ"/>
    </w:rPr>
  </w:style>
  <w:style w:type="paragraph" w:customStyle="1" w:styleId="ColourfulListAccent11">
    <w:name w:val="Colourful List – Accent 11"/>
    <w:basedOn w:val="Normln"/>
    <w:qFormat/>
    <w:rsid w:val="00323B16"/>
    <w:pPr>
      <w:spacing w:after="0" w:line="276" w:lineRule="auto"/>
      <w:ind w:left="720"/>
      <w:contextualSpacing/>
    </w:pPr>
    <w:rPr>
      <w:rFonts w:ascii="Calibri" w:eastAsia="Calibri" w:hAnsi="Calibri" w:cs="Times New Roman"/>
      <w:lang w:val="en-GB"/>
    </w:rPr>
  </w:style>
  <w:style w:type="paragraph" w:customStyle="1" w:styleId="CharChar5Char">
    <w:name w:val="Char Char5 Char"/>
    <w:basedOn w:val="Normln"/>
    <w:rsid w:val="00323B16"/>
    <w:pPr>
      <w:spacing w:line="240" w:lineRule="exact"/>
    </w:pPr>
    <w:rPr>
      <w:rFonts w:ascii="Tahoma" w:eastAsia="Times New Roman" w:hAnsi="Tahoma" w:cs="Times New Roman"/>
      <w:sz w:val="20"/>
      <w:szCs w:val="20"/>
      <w:lang w:val="en-US"/>
    </w:rPr>
  </w:style>
  <w:style w:type="paragraph" w:customStyle="1" w:styleId="Default">
    <w:name w:val="Default"/>
    <w:rsid w:val="00323B16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  <w:lang w:val="cs-CZ" w:eastAsia="cs-CZ"/>
    </w:rPr>
  </w:style>
  <w:style w:type="paragraph" w:customStyle="1" w:styleId="1Texte">
    <w:name w:val="1Texte"/>
    <w:basedOn w:val="Normln"/>
    <w:rsid w:val="00323B16"/>
    <w:pPr>
      <w:widowControl w:val="0"/>
      <w:adjustRightInd w:val="0"/>
      <w:spacing w:after="0" w:line="220" w:lineRule="exact"/>
      <w:ind w:left="425"/>
      <w:jc w:val="both"/>
      <w:textAlignment w:val="baseline"/>
    </w:pPr>
    <w:rPr>
      <w:rFonts w:ascii="Helvetica" w:eastAsia="Times New Roman" w:hAnsi="Helvetica" w:cs="Times New Roman"/>
      <w:sz w:val="18"/>
      <w:szCs w:val="20"/>
      <w:lang w:val="en-GB"/>
    </w:rPr>
  </w:style>
  <w:style w:type="numbering" w:customStyle="1" w:styleId="A">
    <w:name w:val="A."/>
    <w:rsid w:val="00323B16"/>
    <w:pPr>
      <w:numPr>
        <w:numId w:val="2"/>
      </w:numPr>
    </w:pPr>
  </w:style>
  <w:style w:type="paragraph" w:customStyle="1" w:styleId="ind1">
    <w:name w:val="ind1"/>
    <w:basedOn w:val="Normln"/>
    <w:rsid w:val="00323B16"/>
    <w:pPr>
      <w:widowControl w:val="0"/>
      <w:suppressAutoHyphens/>
      <w:adjustRightInd w:val="0"/>
      <w:spacing w:after="80" w:line="360" w:lineRule="atLeast"/>
      <w:jc w:val="both"/>
      <w:textAlignment w:val="baseline"/>
    </w:pPr>
    <w:rPr>
      <w:rFonts w:ascii="Times New Roman" w:eastAsia="Times New Roman" w:hAnsi="Times New Roman" w:cs="Times New Roman"/>
      <w:szCs w:val="20"/>
      <w:lang w:val="en-GB"/>
    </w:rPr>
  </w:style>
  <w:style w:type="table" w:styleId="Barevntabulka1">
    <w:name w:val="Table Colorful 1"/>
    <w:basedOn w:val="Normlntabulka"/>
    <w:rsid w:val="00323B16"/>
    <w:pPr>
      <w:spacing w:after="0" w:line="240" w:lineRule="auto"/>
      <w:jc w:val="both"/>
    </w:pPr>
    <w:rPr>
      <w:rFonts w:ascii="Times New Roman" w:eastAsia="Times New Roman" w:hAnsi="Times New Roman" w:cs="Times New Roman"/>
      <w:color w:val="FFFFFF"/>
      <w:sz w:val="20"/>
      <w:szCs w:val="20"/>
      <w:lang w:val="en-GB" w:eastAsia="en-GB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NoList2">
    <w:name w:val="No List2"/>
    <w:next w:val="Bezseznamu"/>
    <w:uiPriority w:val="99"/>
    <w:semiHidden/>
    <w:unhideWhenUsed/>
    <w:rsid w:val="00151B96"/>
  </w:style>
  <w:style w:type="table" w:customStyle="1" w:styleId="TableGrid2">
    <w:name w:val="Table Grid2"/>
    <w:basedOn w:val="Normlntabulka"/>
    <w:next w:val="Mkatabulky"/>
    <w:rsid w:val="00151B96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A1">
    <w:name w:val="A.1"/>
    <w:rsid w:val="00151B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68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0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6BEBA5CBFED144CB8C0E5C275B0D5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4208E5-8F27-8A4F-ABDC-B8F5DB0A1A35}"/>
      </w:docPartPr>
      <w:docPartBody>
        <w:p w:rsidR="00B951AC" w:rsidRDefault="00A3354E" w:rsidP="00A3354E">
          <w:pPr>
            <w:pStyle w:val="26BEBA5CBFED144CB8C0E5C275B0D5B4"/>
          </w:pPr>
          <w:r w:rsidRPr="003646C8">
            <w:rPr>
              <w:rStyle w:val="Zstupntext"/>
            </w:rPr>
            <w:t>Klikněte sem a zadejte text.</w:t>
          </w:r>
        </w:p>
      </w:docPartBody>
    </w:docPart>
    <w:docPart>
      <w:docPartPr>
        <w:name w:val="49FDD4FFAACC734C8668A5C2CE73B6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D50393-90C5-FC4B-8CC8-3EE7AA0A305D}"/>
      </w:docPartPr>
      <w:docPartBody>
        <w:p w:rsidR="00B951AC" w:rsidRDefault="00A3354E" w:rsidP="00A3354E">
          <w:pPr>
            <w:pStyle w:val="49FDD4FFAACC734C8668A5C2CE73B67B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542E9186F4A13B4DA61E7F72196A5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B733F1-FB59-8F45-8DDD-A61F97BD2227}"/>
      </w:docPartPr>
      <w:docPartBody>
        <w:p w:rsidR="00B951AC" w:rsidRDefault="00A3354E" w:rsidP="00A3354E">
          <w:pPr>
            <w:pStyle w:val="542E9186F4A13B4DA61E7F72196A58A4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394147E3B502104FB2E2B6C792624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6ABB33-0A5B-DF40-A476-61A77623B7D5}"/>
      </w:docPartPr>
      <w:docPartBody>
        <w:p w:rsidR="00B951AC" w:rsidRDefault="00A3354E" w:rsidP="00A3354E">
          <w:pPr>
            <w:pStyle w:val="394147E3B502104FB2E2B6C7926245EA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EC9E3EE8C970E242BFBDF6C91CC727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BEAF97-F80A-E141-B20B-17AB7925531A}"/>
      </w:docPartPr>
      <w:docPartBody>
        <w:p w:rsidR="00B951AC" w:rsidRDefault="00A3354E" w:rsidP="00A3354E">
          <w:pPr>
            <w:pStyle w:val="EC9E3EE8C970E242BFBDF6C91CC72742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5C315BCF19400844B8F4E92D08F6E8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11DF49-03FF-A343-AB7D-5813ACB05AE8}"/>
      </w:docPartPr>
      <w:docPartBody>
        <w:p w:rsidR="00B951AC" w:rsidRDefault="00A3354E" w:rsidP="00A3354E">
          <w:pPr>
            <w:pStyle w:val="5C315BCF19400844B8F4E92D08F6E898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2DAFBC2D2C0A0C47A69F73BC4E520D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85D24F-5F87-E24A-8240-1A4EDC75BD8E}"/>
      </w:docPartPr>
      <w:docPartBody>
        <w:p w:rsidR="00B951AC" w:rsidRDefault="00A3354E" w:rsidP="00A3354E">
          <w:pPr>
            <w:pStyle w:val="2DAFBC2D2C0A0C47A69F73BC4E520D6C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56F029DE4C42364981FB41CFAE2BC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359AF0-0544-3D45-B7B5-D1916A9DEC1F}"/>
      </w:docPartPr>
      <w:docPartBody>
        <w:p w:rsidR="00B951AC" w:rsidRDefault="00A3354E" w:rsidP="00A3354E">
          <w:pPr>
            <w:pStyle w:val="56F029DE4C42364981FB41CFAE2BC81D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34569F9606E4C144BD608E721DD64E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4010A6-E71B-7A4A-9707-1BA7BD5A95BC}"/>
      </w:docPartPr>
      <w:docPartBody>
        <w:p w:rsidR="00B951AC" w:rsidRDefault="00A3354E" w:rsidP="00A3354E">
          <w:pPr>
            <w:pStyle w:val="34569F9606E4C144BD608E721DD64E67"/>
          </w:pPr>
          <w:r w:rsidRPr="00877B86">
            <w:rPr>
              <w:rStyle w:val="Zstupntext"/>
              <w:rFonts w:ascii="Arial" w:hAnsi="Arial" w:cs="Arial"/>
            </w:rPr>
            <w:t>Klikněte sem a zadejte datum.</w:t>
          </w:r>
        </w:p>
      </w:docPartBody>
    </w:docPart>
    <w:docPart>
      <w:docPartPr>
        <w:name w:val="9F71D4C6075549D18FDC8C7BB4DDD74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FB5468C-12E8-4124-AA77-E6802B6ED67F}"/>
      </w:docPartPr>
      <w:docPartBody>
        <w:p w:rsidR="00DA4F46" w:rsidRDefault="00632ACF" w:rsidP="00632ACF">
          <w:pPr>
            <w:pStyle w:val="9F71D4C6075549D18FDC8C7BB4DDD749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434F440A4CCE45399595C74A2A2F956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B30F081-79A9-4E7A-BF63-89150F8DE11E}"/>
      </w:docPartPr>
      <w:docPartBody>
        <w:p w:rsidR="00DE7D6D" w:rsidRDefault="00D41646" w:rsidP="00D41646">
          <w:pPr>
            <w:pStyle w:val="434F440A4CCE45399595C74A2A2F9565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E8F9F08B8F3E4492B81854F84E21190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5854E46-382D-4347-BBA0-F26842F103CD}"/>
      </w:docPartPr>
      <w:docPartBody>
        <w:p w:rsidR="00DE7D6D" w:rsidRDefault="00D41646" w:rsidP="00D41646">
          <w:pPr>
            <w:pStyle w:val="E8F9F08B8F3E4492B81854F84E21190F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779352582E014F079FE0A22E134E85E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02213FA-321B-42FE-86C5-8FC899045669}"/>
      </w:docPartPr>
      <w:docPartBody>
        <w:p w:rsidR="00DE7D6D" w:rsidRDefault="00D41646" w:rsidP="00D41646">
          <w:pPr>
            <w:pStyle w:val="779352582E014F079FE0A22E134E85EF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17E48EC0C0CB4A07BC51AA4888D74D2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82083E7-BA01-41B5-AEA1-7F8EB0DAEEFE}"/>
      </w:docPartPr>
      <w:docPartBody>
        <w:p w:rsidR="00813B25" w:rsidRDefault="00B34137" w:rsidP="00B34137">
          <w:pPr>
            <w:pStyle w:val="17E48EC0C0CB4A07BC51AA4888D74D28"/>
          </w:pPr>
          <w:r w:rsidRPr="00081FCF">
            <w:rPr>
              <w:rStyle w:val="Zstupntext"/>
            </w:rPr>
            <w:t>Klikněte sem a zadejt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G Mincho Light J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sDel="0" w:formatting="0"/>
  <w:defaultTabStop w:val="720"/>
  <w:hyphenationZone w:val="425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3354E"/>
    <w:rsid w:val="000C3FFE"/>
    <w:rsid w:val="00174451"/>
    <w:rsid w:val="00350354"/>
    <w:rsid w:val="0044182A"/>
    <w:rsid w:val="004E613F"/>
    <w:rsid w:val="00577AE4"/>
    <w:rsid w:val="00632ACF"/>
    <w:rsid w:val="00732BDC"/>
    <w:rsid w:val="00767355"/>
    <w:rsid w:val="00813B25"/>
    <w:rsid w:val="00875089"/>
    <w:rsid w:val="0088560A"/>
    <w:rsid w:val="009012D8"/>
    <w:rsid w:val="00901D6B"/>
    <w:rsid w:val="009B3673"/>
    <w:rsid w:val="009B56F7"/>
    <w:rsid w:val="009D33A7"/>
    <w:rsid w:val="00A3354E"/>
    <w:rsid w:val="00A34D31"/>
    <w:rsid w:val="00AC7F52"/>
    <w:rsid w:val="00B030B5"/>
    <w:rsid w:val="00B34137"/>
    <w:rsid w:val="00B951AC"/>
    <w:rsid w:val="00D126FD"/>
    <w:rsid w:val="00D14DA1"/>
    <w:rsid w:val="00D40001"/>
    <w:rsid w:val="00D41646"/>
    <w:rsid w:val="00D54307"/>
    <w:rsid w:val="00DA4F46"/>
    <w:rsid w:val="00DE7D6D"/>
    <w:rsid w:val="00EF2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cs-CZ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B34137"/>
    <w:rPr>
      <w:color w:val="808080"/>
    </w:rPr>
  </w:style>
  <w:style w:type="paragraph" w:customStyle="1" w:styleId="26BEBA5CBFED144CB8C0E5C275B0D5B4">
    <w:name w:val="26BEBA5CBFED144CB8C0E5C275B0D5B4"/>
    <w:rsid w:val="00A3354E"/>
  </w:style>
  <w:style w:type="paragraph" w:customStyle="1" w:styleId="49FDD4FFAACC734C8668A5C2CE73B67B">
    <w:name w:val="49FDD4FFAACC734C8668A5C2CE73B67B"/>
    <w:rsid w:val="00A3354E"/>
  </w:style>
  <w:style w:type="paragraph" w:customStyle="1" w:styleId="542E9186F4A13B4DA61E7F72196A58A4">
    <w:name w:val="542E9186F4A13B4DA61E7F72196A58A4"/>
    <w:rsid w:val="00A3354E"/>
  </w:style>
  <w:style w:type="paragraph" w:customStyle="1" w:styleId="394147E3B502104FB2E2B6C7926245EA">
    <w:name w:val="394147E3B502104FB2E2B6C7926245EA"/>
    <w:rsid w:val="00A3354E"/>
  </w:style>
  <w:style w:type="paragraph" w:customStyle="1" w:styleId="EC9E3EE8C970E242BFBDF6C91CC72742">
    <w:name w:val="EC9E3EE8C970E242BFBDF6C91CC72742"/>
    <w:rsid w:val="00A3354E"/>
  </w:style>
  <w:style w:type="paragraph" w:customStyle="1" w:styleId="5C315BCF19400844B8F4E92D08F6E898">
    <w:name w:val="5C315BCF19400844B8F4E92D08F6E898"/>
    <w:rsid w:val="00A3354E"/>
  </w:style>
  <w:style w:type="paragraph" w:customStyle="1" w:styleId="2DAFBC2D2C0A0C47A69F73BC4E520D6C">
    <w:name w:val="2DAFBC2D2C0A0C47A69F73BC4E520D6C"/>
    <w:rsid w:val="00A3354E"/>
  </w:style>
  <w:style w:type="paragraph" w:customStyle="1" w:styleId="56F029DE4C42364981FB41CFAE2BC81D">
    <w:name w:val="56F029DE4C42364981FB41CFAE2BC81D"/>
    <w:rsid w:val="00A3354E"/>
  </w:style>
  <w:style w:type="paragraph" w:customStyle="1" w:styleId="34569F9606E4C144BD608E721DD64E67">
    <w:name w:val="34569F9606E4C144BD608E721DD64E67"/>
    <w:rsid w:val="00A3354E"/>
  </w:style>
  <w:style w:type="paragraph" w:customStyle="1" w:styleId="9F71D4C6075549D18FDC8C7BB4DDD749">
    <w:name w:val="9F71D4C6075549D18FDC8C7BB4DDD749"/>
    <w:rsid w:val="00632ACF"/>
    <w:pPr>
      <w:spacing w:after="160" w:line="278" w:lineRule="auto"/>
    </w:pPr>
    <w:rPr>
      <w:kern w:val="2"/>
      <w:lang w:eastAsia="cs-CZ"/>
      <w14:ligatures w14:val="standardContextual"/>
    </w:rPr>
  </w:style>
  <w:style w:type="paragraph" w:customStyle="1" w:styleId="434F440A4CCE45399595C74A2A2F9565">
    <w:name w:val="434F440A4CCE45399595C74A2A2F9565"/>
    <w:rsid w:val="00D41646"/>
    <w:pPr>
      <w:spacing w:after="160" w:line="278" w:lineRule="auto"/>
    </w:pPr>
    <w:rPr>
      <w:kern w:val="2"/>
      <w:lang w:eastAsia="cs-CZ"/>
      <w14:ligatures w14:val="standardContextual"/>
    </w:rPr>
  </w:style>
  <w:style w:type="paragraph" w:customStyle="1" w:styleId="E8F9F08B8F3E4492B81854F84E21190F">
    <w:name w:val="E8F9F08B8F3E4492B81854F84E21190F"/>
    <w:rsid w:val="00D41646"/>
    <w:pPr>
      <w:spacing w:after="160" w:line="278" w:lineRule="auto"/>
    </w:pPr>
    <w:rPr>
      <w:kern w:val="2"/>
      <w:lang w:eastAsia="cs-CZ"/>
      <w14:ligatures w14:val="standardContextual"/>
    </w:rPr>
  </w:style>
  <w:style w:type="paragraph" w:customStyle="1" w:styleId="779352582E014F079FE0A22E134E85EF">
    <w:name w:val="779352582E014F079FE0A22E134E85EF"/>
    <w:rsid w:val="00D41646"/>
    <w:pPr>
      <w:spacing w:after="160" w:line="278" w:lineRule="auto"/>
    </w:pPr>
    <w:rPr>
      <w:kern w:val="2"/>
      <w:lang w:eastAsia="cs-CZ"/>
      <w14:ligatures w14:val="standardContextual"/>
    </w:rPr>
  </w:style>
  <w:style w:type="paragraph" w:customStyle="1" w:styleId="17E48EC0C0CB4A07BC51AA4888D74D28">
    <w:name w:val="17E48EC0C0CB4A07BC51AA4888D74D28"/>
    <w:rsid w:val="00B34137"/>
    <w:pPr>
      <w:spacing w:after="160" w:line="278" w:lineRule="auto"/>
    </w:pPr>
    <w:rPr>
      <w:kern w:val="2"/>
      <w:lang w:eastAsia="cs-CZ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35EB8E89072EB4488F068DF516E37B3" ma:contentTypeVersion="8" ma:contentTypeDescription="Vytvoří nový dokument" ma:contentTypeScope="" ma:versionID="7f2a58727fc70697d3d5cee794fee8ef">
  <xsd:schema xmlns:xsd="http://www.w3.org/2001/XMLSchema" xmlns:xs="http://www.w3.org/2001/XMLSchema" xmlns:p="http://schemas.microsoft.com/office/2006/metadata/properties" xmlns:ns2="a14e4c76-3060-41e0-947f-d797096e1dc3" targetNamespace="http://schemas.microsoft.com/office/2006/metadata/properties" ma:root="true" ma:fieldsID="0c7236969aeac014e1cf5b8510869fb7" ns2:_="">
    <xsd:import namespace="a14e4c76-3060-41e0-947f-d797096e1d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e4c76-3060-41e0-947f-d797096e1d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F659C77-8353-4E65-B70C-7C7DC9E40B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01CFA9-1B8F-4443-9A81-4E1170B66D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4e4c76-3060-41e0-947f-d797096e1d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60EF29F-8CAE-4CB0-82A9-ECFA4C5794F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80434D3-B5B2-42A2-A6CB-3855E8426E1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102</Words>
  <Characters>606</Characters>
  <Application>Microsoft Office Word</Application>
  <DocSecurity>0</DocSecurity>
  <Lines>5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xspoor Niels</dc:creator>
  <cp:lastModifiedBy>Kratochvila Jan</cp:lastModifiedBy>
  <cp:revision>19</cp:revision>
  <dcterms:created xsi:type="dcterms:W3CDTF">2022-01-11T21:24:00Z</dcterms:created>
  <dcterms:modified xsi:type="dcterms:W3CDTF">2026-03-12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5EB8E89072EB4488F068DF516E37B3</vt:lpwstr>
  </property>
</Properties>
</file>